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492A3" w14:textId="47D8DF36" w:rsidR="00E46178" w:rsidRDefault="00E46178" w:rsidP="00E7150D">
      <w:pPr>
        <w:spacing w:after="0" w:line="240" w:lineRule="auto"/>
      </w:pPr>
      <w:r>
        <w:t>Supplementary Tables</w:t>
      </w:r>
    </w:p>
    <w:p w14:paraId="65F7EA90" w14:textId="77777777" w:rsidR="00E46178" w:rsidRDefault="00E46178" w:rsidP="00E7150D">
      <w:pPr>
        <w:spacing w:after="0" w:line="240" w:lineRule="auto"/>
      </w:pPr>
    </w:p>
    <w:p w14:paraId="71EB0D62" w14:textId="721DE26E" w:rsidR="00A33754" w:rsidRPr="00E255AC" w:rsidRDefault="00A33754" w:rsidP="00E7150D">
      <w:pPr>
        <w:spacing w:after="0" w:line="240" w:lineRule="auto"/>
        <w:rPr>
          <w:b/>
          <w:bCs/>
        </w:rPr>
      </w:pPr>
      <w:r w:rsidRPr="00E255AC">
        <w:rPr>
          <w:b/>
          <w:bCs/>
        </w:rPr>
        <w:t>Table S1 EPMA results of plagioclase from Yashan host and its MMEs</w:t>
      </w:r>
    </w:p>
    <w:tbl>
      <w:tblPr>
        <w:tblW w:w="11160" w:type="dxa"/>
        <w:jc w:val="center"/>
        <w:tblLook w:val="04A0" w:firstRow="1" w:lastRow="0" w:firstColumn="1" w:lastColumn="0" w:noHBand="0" w:noVBand="1"/>
      </w:tblPr>
      <w:tblGrid>
        <w:gridCol w:w="592"/>
        <w:gridCol w:w="519"/>
        <w:gridCol w:w="572"/>
        <w:gridCol w:w="572"/>
        <w:gridCol w:w="519"/>
        <w:gridCol w:w="519"/>
        <w:gridCol w:w="572"/>
        <w:gridCol w:w="572"/>
        <w:gridCol w:w="519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</w:tblGrid>
      <w:tr w:rsidR="00A33754" w:rsidRPr="00E15D61" w14:paraId="509334DE" w14:textId="77777777" w:rsidTr="0014451B">
        <w:trPr>
          <w:trHeight w:val="252"/>
          <w:jc w:val="center"/>
        </w:trPr>
        <w:tc>
          <w:tcPr>
            <w:tcW w:w="447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6D4C7B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345" w:type="dxa"/>
            <w:gridSpan w:val="8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1BE978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Yashan host</w:t>
            </w:r>
          </w:p>
        </w:tc>
        <w:tc>
          <w:tcPr>
            <w:tcW w:w="7368" w:type="dxa"/>
            <w:gridSpan w:val="19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871D0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MMEs</w:t>
            </w:r>
          </w:p>
        </w:tc>
      </w:tr>
      <w:tr w:rsidR="00A33754" w:rsidRPr="00E15D61" w14:paraId="666DF1A3" w14:textId="77777777" w:rsidTr="0014451B">
        <w:trPr>
          <w:trHeight w:val="252"/>
          <w:jc w:val="center"/>
        </w:trPr>
        <w:tc>
          <w:tcPr>
            <w:tcW w:w="447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A600FAD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689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46305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3 C4</w:t>
            </w:r>
          </w:p>
        </w:tc>
        <w:tc>
          <w:tcPr>
            <w:tcW w:w="1656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896C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3 C5</w:t>
            </w:r>
          </w:p>
        </w:tc>
        <w:tc>
          <w:tcPr>
            <w:tcW w:w="192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7D13B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3-1-3 C1</w:t>
            </w:r>
          </w:p>
        </w:tc>
        <w:tc>
          <w:tcPr>
            <w:tcW w:w="1920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6AB2B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1-1-2 C2</w:t>
            </w:r>
          </w:p>
        </w:tc>
        <w:tc>
          <w:tcPr>
            <w:tcW w:w="3528" w:type="dxa"/>
            <w:gridSpan w:val="9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60E4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3-1-6 C1</w:t>
            </w:r>
          </w:p>
        </w:tc>
      </w:tr>
      <w:tr w:rsidR="00A33754" w:rsidRPr="00E15D61" w14:paraId="3DD7DD86" w14:textId="77777777" w:rsidTr="0014451B">
        <w:trPr>
          <w:trHeight w:val="252"/>
          <w:jc w:val="center"/>
        </w:trPr>
        <w:tc>
          <w:tcPr>
            <w:tcW w:w="447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2DBD721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8C97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im1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5576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core1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6283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core2</w:t>
            </w:r>
          </w:p>
        </w:tc>
        <w:tc>
          <w:tcPr>
            <w:tcW w:w="3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A08E4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im2</w:t>
            </w:r>
          </w:p>
        </w:tc>
        <w:tc>
          <w:tcPr>
            <w:tcW w:w="3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E452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im1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EE40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core1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E764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core2</w:t>
            </w:r>
          </w:p>
        </w:tc>
        <w:tc>
          <w:tcPr>
            <w:tcW w:w="3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C28D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im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73F3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im 1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0A73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im 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5B2C4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im 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BEE7C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core 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CE8F6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core 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60B25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6B5D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9A7A6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55B87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91EC1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C1AA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377E1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EE0BA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410B5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5BBE2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9A999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2EAE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FA90D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93315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</w:t>
            </w:r>
          </w:p>
        </w:tc>
      </w:tr>
      <w:tr w:rsidR="00A33754" w:rsidRPr="00E15D61" w14:paraId="3C5C4A78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A2324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iO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2DE2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4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D30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1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A020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D50E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5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5F09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4.1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5A3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1.1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10B3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8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8BE1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0274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6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0BDB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5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024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6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32DB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EA49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D3B8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0871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2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ABB1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5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583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1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A52E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4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693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5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36E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E002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9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9AA6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9.9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ABBA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9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EFDF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2D5D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14C8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3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29BB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.4</w:t>
            </w:r>
          </w:p>
        </w:tc>
      </w:tr>
      <w:tr w:rsidR="00A33754" w:rsidRPr="00E15D61" w14:paraId="10759A92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A91F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Al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2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O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1E7B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6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284E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4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B20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7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809D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4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E5FA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.1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C4A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6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0561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1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2BFB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28F4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7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F538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8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57AB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7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1187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5701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A05C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CCB4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F6C2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8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528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F00B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C9B5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1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F5D0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817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129A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7703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9B11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AE25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B206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1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67A1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0</w:t>
            </w:r>
          </w:p>
        </w:tc>
      </w:tr>
      <w:tr w:rsidR="00A33754" w:rsidRPr="00E15D61" w14:paraId="229CC027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795F4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CaO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06CF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1D3F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E85F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58A9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403A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.4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DDEE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C788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92A5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134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5914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39F7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8B0E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77B9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0CE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0DB3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6EF2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07B2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1BA4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2E15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CD53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CD22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647E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0614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1834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69BA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E337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9B90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6</w:t>
            </w:r>
          </w:p>
        </w:tc>
      </w:tr>
      <w:tr w:rsidR="00A33754" w:rsidRPr="00E15D61" w14:paraId="0989A352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453E2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Na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2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O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2FC6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9426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5142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6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FE2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FA84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.7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7C01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084B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95A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2FD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19F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566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C707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2C1D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4568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8C46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355D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12E2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495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A81A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3D6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9B92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0654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B494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666C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1DF8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8DB7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9331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.1</w:t>
            </w:r>
          </w:p>
        </w:tc>
      </w:tr>
      <w:tr w:rsidR="00A33754" w:rsidRPr="00E15D61" w14:paraId="049224A4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B297B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K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2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O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2F8F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73A0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9521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0183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F107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7F1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760F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A18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0924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975E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D084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3016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8B6A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3613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6025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5228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0A7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0D31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30D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4264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E70C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5D9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AD5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DEF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8577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5C0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8474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</w:tr>
      <w:tr w:rsidR="00A33754" w:rsidRPr="00E15D61" w14:paraId="14AE5D8F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45881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i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43E2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1509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D4BF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8AC9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1A62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FC75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0003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632F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E5C3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56B9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CB0F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D769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AE1D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837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940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257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0EC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1484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DBC8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67BD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A613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060F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4790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320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B48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2561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CCA0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7</w:t>
            </w:r>
          </w:p>
        </w:tc>
      </w:tr>
      <w:tr w:rsidR="00A33754" w:rsidRPr="00E15D61" w14:paraId="1BE8A517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7FE96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Al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E667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E5A0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4CA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6C21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1C0C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C8D7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266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C3A8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DCDA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6F7C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D4A8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16C8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D02C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1868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2E63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7ECC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4869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BE39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BD9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08B7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3C2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97BC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F622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4731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010C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13AF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4CA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</w:tr>
      <w:tr w:rsidR="00A33754" w:rsidRPr="00E15D61" w14:paraId="0B8F259D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2CB6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154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F832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890F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E4D5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9D4F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600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F6F5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E458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F04D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A9FF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7FFC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D4E7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E44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A73F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F0A5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D90D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B4A8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6C13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FEA7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F48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F969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1291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82C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0700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58A2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14E4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4293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</w:tr>
      <w:tr w:rsidR="00A33754" w:rsidRPr="00E15D61" w14:paraId="2A01848A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B5B4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80A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22ED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C88B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673D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7CA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82CE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FF39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08E8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853A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E884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0199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761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5D9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530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FF4C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64C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99C8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7B5E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08E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36EC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E072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495B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F882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8479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F67D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0545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14DC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</w:tr>
      <w:tr w:rsidR="00A33754" w:rsidRPr="00E15D61" w14:paraId="1FADCB99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67348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K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1602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1BD1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ED7F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F1D2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F456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561A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FD4C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1B37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F0E1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2A4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D08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EF83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4B3F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8D2B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9659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A3B6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59C1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1BE4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D6BC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D98A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5F7D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1BD4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76C9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EADB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D1F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22A2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7C99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A33754" w:rsidRPr="00E15D61" w14:paraId="4A09C82E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87E54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An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33CD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9.4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3277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9.3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E65D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1.4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4A50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8.4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7D1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.2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AD81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5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194A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7.3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05C0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7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83DF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5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DB4B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8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BEDE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3.9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CEE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2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54F0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6.9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BAF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3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1DC5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EAF5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8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9618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8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FC92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8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54EE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0334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B27D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0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369A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9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CE4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2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E9D3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0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2008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7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01B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8.4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D14F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7.2</w:t>
            </w:r>
          </w:p>
        </w:tc>
      </w:tr>
      <w:tr w:rsidR="00A33754" w:rsidRPr="00E15D61" w14:paraId="6D7CBC5C" w14:textId="77777777" w:rsidTr="0014451B">
        <w:trPr>
          <w:trHeight w:val="240"/>
          <w:jc w:val="center"/>
        </w:trPr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169FE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Ab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C3AF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9.2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E318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8.6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CDC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6.7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555A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0.5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3E14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2.7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6331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2.1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1D79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0.8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8693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1.5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82C2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4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CC9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0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1FB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5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049B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6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86E4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2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AC69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6.2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13A2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3.1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136A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0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A4C8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9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6C92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0.6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FF5E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9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84CE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2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AC1B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6.8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64FC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8.4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ED438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5.9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01CCB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8.0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D774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1.3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5DACC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0.3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7B58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1.3</w:t>
            </w:r>
          </w:p>
        </w:tc>
      </w:tr>
      <w:tr w:rsidR="00A33754" w:rsidRPr="00E15D61" w14:paraId="4535F153" w14:textId="77777777" w:rsidTr="0014451B">
        <w:trPr>
          <w:trHeight w:val="252"/>
          <w:jc w:val="center"/>
        </w:trPr>
        <w:tc>
          <w:tcPr>
            <w:tcW w:w="4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5302F7" w14:textId="77777777" w:rsidR="00A33754" w:rsidRPr="00E15D61" w:rsidRDefault="00A33754" w:rsidP="00F84D74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Or</w:t>
            </w:r>
          </w:p>
        </w:tc>
        <w:tc>
          <w:tcPr>
            <w:tcW w:w="4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A5AD2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F06877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4790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3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037BD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3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B3152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3FC43A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57A1F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39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EE343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56CD06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040FE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E22D7D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F7ECD3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45416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EA013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3CEEFF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A994F1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C38F0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530990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A2A31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88C8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137CE5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AB27F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6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29399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928622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30AD14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38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CB34E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78569" w14:textId="77777777" w:rsidR="00A33754" w:rsidRPr="00E15D61" w:rsidRDefault="00A33754" w:rsidP="00F84D7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5</w:t>
            </w:r>
          </w:p>
        </w:tc>
      </w:tr>
    </w:tbl>
    <w:p w14:paraId="4177D15F" w14:textId="77777777" w:rsidR="00A33754" w:rsidRPr="00E7150D" w:rsidRDefault="00A33754" w:rsidP="00E7150D">
      <w:pPr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2CA809A5" w14:textId="77777777" w:rsidR="00A33754" w:rsidRPr="00E255AC" w:rsidRDefault="00A33754" w:rsidP="005D66A3">
      <w:pPr>
        <w:spacing w:after="0"/>
        <w:rPr>
          <w:b/>
          <w:bCs/>
        </w:rPr>
      </w:pPr>
      <w:r w:rsidRPr="00E255AC">
        <w:rPr>
          <w:b/>
          <w:bCs/>
        </w:rPr>
        <w:t>Table S2 EPMA results of amphibole from Yashan host and its MM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69"/>
        <w:gridCol w:w="1488"/>
        <w:gridCol w:w="1489"/>
        <w:gridCol w:w="562"/>
        <w:gridCol w:w="1305"/>
        <w:gridCol w:w="1305"/>
        <w:gridCol w:w="1305"/>
        <w:gridCol w:w="1305"/>
        <w:gridCol w:w="2972"/>
      </w:tblGrid>
      <w:tr w:rsidR="00A33754" w:rsidRPr="00E15D61" w14:paraId="7A171B76" w14:textId="77777777" w:rsidTr="002D327E">
        <w:trPr>
          <w:trHeight w:val="20"/>
        </w:trPr>
        <w:tc>
          <w:tcPr>
            <w:tcW w:w="92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6DA81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34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95F5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Yashan host</w:t>
            </w:r>
          </w:p>
        </w:tc>
        <w:tc>
          <w:tcPr>
            <w:tcW w:w="19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BED6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844" w:type="pct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EEC2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MMEs</w:t>
            </w:r>
          </w:p>
        </w:tc>
      </w:tr>
      <w:tr w:rsidR="00A33754" w:rsidRPr="00E15D61" w14:paraId="1BB5E361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5890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3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5F76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3 C1</w:t>
            </w:r>
          </w:p>
        </w:tc>
        <w:tc>
          <w:tcPr>
            <w:tcW w:w="19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5116E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12" w:type="pct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E8E97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3-1-3 C2</w:t>
            </w:r>
          </w:p>
        </w:tc>
        <w:tc>
          <w:tcPr>
            <w:tcW w:w="103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509D78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3-1-6 C2</w:t>
            </w:r>
          </w:p>
        </w:tc>
      </w:tr>
      <w:tr w:rsidR="00A33754" w:rsidRPr="00E15D61" w14:paraId="58AD5614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0D176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 </w:t>
            </w:r>
          </w:p>
        </w:tc>
        <w:tc>
          <w:tcPr>
            <w:tcW w:w="5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D071C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</w:t>
            </w:r>
          </w:p>
        </w:tc>
        <w:tc>
          <w:tcPr>
            <w:tcW w:w="5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AF92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2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2516D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9655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14F1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2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2E2D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E53DA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4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7A161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</w:t>
            </w:r>
          </w:p>
        </w:tc>
      </w:tr>
      <w:tr w:rsidR="00A33754" w:rsidRPr="00E15D61" w14:paraId="714F451D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C172F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SiO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2185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47.71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D09F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48.54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4175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FE01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9.6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56FE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0.1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2FA0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0.0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F14B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52.26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9B9F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47.95</w:t>
            </w:r>
          </w:p>
        </w:tc>
      </w:tr>
      <w:tr w:rsidR="00A33754" w:rsidRPr="00E15D61" w14:paraId="1B5FF699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B5F53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TiO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BB4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9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9C7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52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9684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7C8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304A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5A08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C478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7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1539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2</w:t>
            </w:r>
          </w:p>
        </w:tc>
      </w:tr>
      <w:tr w:rsidR="00A33754" w:rsidRPr="00E15D61" w14:paraId="3744D59B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3FBB0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Al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2</w:t>
            </w:r>
            <w:r w:rsidRPr="00E15D61">
              <w:rPr>
                <w:rFonts w:eastAsia="Times New Roman" w:cs="Times New Roman"/>
                <w:sz w:val="16"/>
                <w:szCs w:val="16"/>
              </w:rPr>
              <w:t>O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B59F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43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6459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6.31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7D5C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B75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9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6571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7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59C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.1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8551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4.57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56FF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6.64</w:t>
            </w:r>
          </w:p>
        </w:tc>
      </w:tr>
      <w:tr w:rsidR="00A33754" w:rsidRPr="00E15D61" w14:paraId="402490E8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37FB6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FeO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760A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3.2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CF7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3.34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DCD1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C26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85A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.0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FD2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.5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38E1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0.64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E49D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2.86</w:t>
            </w:r>
          </w:p>
        </w:tc>
      </w:tr>
      <w:tr w:rsidR="00A33754" w:rsidRPr="00E15D61" w14:paraId="6656A674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7E427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MnO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89E2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7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762C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7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46F3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C4AE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3692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5A4B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D702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54AE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9</w:t>
            </w:r>
          </w:p>
        </w:tc>
      </w:tr>
      <w:tr w:rsidR="00A33754" w:rsidRPr="00E15D61" w14:paraId="1296DAAA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C8EC7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MgO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2B9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3.03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AAAF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3.49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D127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C93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.1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6C06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.4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F7BA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.6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72F1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5.87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5C65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3.60</w:t>
            </w:r>
          </w:p>
        </w:tc>
      </w:tr>
      <w:tr w:rsidR="00A33754" w:rsidRPr="00E15D61" w14:paraId="54AFEC17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642E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CaO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309E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1.67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0EBC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1.82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A52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9B90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.1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6F6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.8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9F4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.0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164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2.4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F87F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1.62</w:t>
            </w:r>
          </w:p>
        </w:tc>
      </w:tr>
      <w:tr w:rsidR="00A33754" w:rsidRPr="00E15D61" w14:paraId="73DA2370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114A1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Na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2</w:t>
            </w:r>
            <w:r w:rsidRPr="00E15D61">
              <w:rPr>
                <w:rFonts w:eastAsia="Times New Roman" w:cs="Times New Roman"/>
                <w:sz w:val="16"/>
                <w:szCs w:val="16"/>
              </w:rPr>
              <w:t>O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170C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32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F772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02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AE13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FEBB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22C9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653C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9FEB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86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CBF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38</w:t>
            </w:r>
          </w:p>
        </w:tc>
      </w:tr>
      <w:tr w:rsidR="00A33754" w:rsidRPr="00E15D61" w14:paraId="106C87E3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E75ED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K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2</w:t>
            </w:r>
            <w:r w:rsidRPr="00E15D61">
              <w:rPr>
                <w:rFonts w:eastAsia="Times New Roman" w:cs="Times New Roman"/>
                <w:sz w:val="16"/>
                <w:szCs w:val="16"/>
              </w:rPr>
              <w:t>O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ED0D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9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F072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59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3040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DEFE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98B0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8174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13F4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6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4794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4</w:t>
            </w:r>
          </w:p>
        </w:tc>
      </w:tr>
      <w:tr w:rsidR="00A33754" w:rsidRPr="00E15D61" w14:paraId="1C1ECD1E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5B7B4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F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53CA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37D7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bd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53E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93B1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362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34A9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bd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237B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0105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2</w:t>
            </w:r>
          </w:p>
        </w:tc>
      </w:tr>
      <w:tr w:rsidR="00A33754" w:rsidRPr="00E15D61" w14:paraId="501655B7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FBBA2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Si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177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04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7BD8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22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E907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9672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2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6D39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FA62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5709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42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D55E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15</w:t>
            </w:r>
          </w:p>
        </w:tc>
      </w:tr>
      <w:tr w:rsidR="00A33754" w:rsidRPr="00E15D61" w14:paraId="3DDA1CEE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33E8D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Al</w:t>
            </w:r>
            <w:r w:rsidRPr="00E15D61">
              <w:rPr>
                <w:rFonts w:ascii="SimSun" w:eastAsia="SimSun" w:hAnsi="SimSun" w:cs="Times New Roman" w:hint="eastAsia"/>
                <w:sz w:val="16"/>
                <w:szCs w:val="16"/>
                <w:vertAlign w:val="superscript"/>
              </w:rPr>
              <w:t>Ⅳ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35E5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9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8305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8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42F1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330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898E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2F2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01B5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58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6D44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85</w:t>
            </w:r>
          </w:p>
        </w:tc>
      </w:tr>
      <w:tr w:rsidR="00A33754" w:rsidRPr="00E15D61" w14:paraId="6E9C7851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4A356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Al</w:t>
            </w:r>
            <w:r w:rsidRPr="00E15D61">
              <w:rPr>
                <w:rFonts w:ascii="SimSun" w:eastAsia="SimSun" w:hAnsi="SimSun" w:cs="Times New Roman" w:hint="eastAsia"/>
                <w:sz w:val="16"/>
                <w:szCs w:val="16"/>
                <w:vertAlign w:val="superscript"/>
              </w:rPr>
              <w:t>Ⅵ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020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3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435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3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881E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C179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2D1C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AC4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F37D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8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622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2</w:t>
            </w:r>
          </w:p>
        </w:tc>
      </w:tr>
      <w:tr w:rsidR="00A33754" w:rsidRPr="00E15D61" w14:paraId="5DBFA64D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0B410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Ti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88E6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9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AB41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6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ADD0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EEC4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B2E3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9E12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09EB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3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4C53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8</w:t>
            </w:r>
          </w:p>
        </w:tc>
      </w:tr>
      <w:tr w:rsidR="00A33754" w:rsidRPr="00E15D61" w14:paraId="2C5312C0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BC74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Fe</w:t>
            </w:r>
            <w:r w:rsidRPr="00E15D61">
              <w:rPr>
                <w:rFonts w:eastAsia="Times New Roman" w:cs="Times New Roman"/>
                <w:sz w:val="16"/>
                <w:szCs w:val="16"/>
                <w:vertAlign w:val="superscript"/>
              </w:rPr>
              <w:t>3+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77E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875A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3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6B17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29FE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D6F4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FB7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DE8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9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48F8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55</w:t>
            </w:r>
          </w:p>
        </w:tc>
      </w:tr>
      <w:tr w:rsidR="00A33754" w:rsidRPr="00E15D61" w14:paraId="4B72766C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30806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Fe</w:t>
            </w:r>
            <w:r w:rsidRPr="00E15D61">
              <w:rPr>
                <w:rFonts w:eastAsia="Times New Roman" w:cs="Times New Roman"/>
                <w:sz w:val="16"/>
                <w:szCs w:val="16"/>
                <w:vertAlign w:val="superscript"/>
              </w:rPr>
              <w:t>2+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7917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97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606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03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3A8B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C1EA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143B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F82C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923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2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C2EF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06</w:t>
            </w:r>
          </w:p>
        </w:tc>
      </w:tr>
      <w:tr w:rsidR="00A33754" w:rsidRPr="00E15D61" w14:paraId="7D08D88F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5EC06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Mn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C588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5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1AC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5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C992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4BC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BB0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1DC0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3B6C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3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7411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4</w:t>
            </w:r>
          </w:p>
        </w:tc>
      </w:tr>
      <w:tr w:rsidR="00A33754" w:rsidRPr="00E15D61" w14:paraId="14FED191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8D18C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Mg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BB6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2.87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14C8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2.99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30AB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04AE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0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57F9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1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BB1B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1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EBE9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36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23DF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02</w:t>
            </w:r>
          </w:p>
        </w:tc>
      </w:tr>
      <w:tr w:rsidR="00A33754" w:rsidRPr="00E15D61" w14:paraId="4564BD64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A760E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Ca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FAA6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4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9683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8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0F42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3700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9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CCF8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2168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6300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9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C416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6</w:t>
            </w:r>
          </w:p>
        </w:tc>
      </w:tr>
      <w:tr w:rsidR="00A33754" w:rsidRPr="00E15D61" w14:paraId="50890771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2840A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Na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054E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8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7FD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9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5A92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2AE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8F0E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EB9F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10FE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4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C15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40</w:t>
            </w:r>
          </w:p>
        </w:tc>
      </w:tr>
      <w:tr w:rsidR="00A33754" w:rsidRPr="00E15D61" w14:paraId="252F94FA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F6127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K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EEC9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5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7F58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1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372F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D7BA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D8DB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430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1469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7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D144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4</w:t>
            </w:r>
          </w:p>
        </w:tc>
      </w:tr>
      <w:tr w:rsidR="00A33754" w:rsidRPr="00E15D61" w14:paraId="01ECF35D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3029A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Total cations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A83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5.34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DDAE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5.37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42A0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6BB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5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B352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5.2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374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5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C0F9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5.0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EA5D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5.45</w:t>
            </w:r>
          </w:p>
        </w:tc>
      </w:tr>
      <w:tr w:rsidR="00A33754" w:rsidRPr="00E15D61" w14:paraId="0869444A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EA7C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t>Si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T</w:t>
            </w:r>
            <w:proofErr w:type="spellEnd"/>
            <w:r w:rsidRPr="00E15D61">
              <w:rPr>
                <w:rFonts w:eastAsia="Times New Roman" w:cs="Times New Roman"/>
                <w:sz w:val="16"/>
                <w:szCs w:val="16"/>
              </w:rPr>
              <w:t>*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7DA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04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0472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22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8FD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806F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2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F000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DF8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54F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42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AC16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7.15</w:t>
            </w:r>
          </w:p>
        </w:tc>
      </w:tr>
      <w:tr w:rsidR="00A33754" w:rsidRPr="00E15D61" w14:paraId="1A4C5C24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D7824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t>Al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T</w:t>
            </w:r>
            <w:proofErr w:type="spellEnd"/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6CBD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9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5A2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8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E929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9A82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5CEF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0D26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4DE5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58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25B1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85</w:t>
            </w:r>
          </w:p>
        </w:tc>
      </w:tr>
      <w:tr w:rsidR="00A33754" w:rsidRPr="00E15D61" w14:paraId="0A88B483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7970F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t>Al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C</w:t>
            </w:r>
            <w:proofErr w:type="spellEnd"/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B0D5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3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AA16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3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0045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DEA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4D28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E97C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1B9B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8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E3DE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2</w:t>
            </w:r>
          </w:p>
        </w:tc>
      </w:tr>
      <w:tr w:rsidR="00A33754" w:rsidRPr="00E15D61" w14:paraId="6C2ABCFE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1BC10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Fe</w:t>
            </w:r>
            <w:r w:rsidRPr="00E15D61">
              <w:rPr>
                <w:rFonts w:eastAsia="Times New Roman" w:cs="Times New Roman"/>
                <w:sz w:val="16"/>
                <w:szCs w:val="16"/>
                <w:vertAlign w:val="superscript"/>
              </w:rPr>
              <w:t>3+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C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88DA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FF3D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3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AA90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E35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8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53A0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F11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39FB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95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3680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55</w:t>
            </w:r>
          </w:p>
        </w:tc>
      </w:tr>
      <w:tr w:rsidR="00A33754" w:rsidRPr="00E15D61" w14:paraId="4A55892D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13E0E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t>Ti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C</w:t>
            </w:r>
            <w:proofErr w:type="spellEnd"/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7A9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9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92AE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6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0918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CA4B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6E54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7B45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EEAC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3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2182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8</w:t>
            </w:r>
          </w:p>
        </w:tc>
      </w:tr>
      <w:tr w:rsidR="00A33754" w:rsidRPr="00E15D61" w14:paraId="01A58A67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C6A99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lastRenderedPageBreak/>
              <w:t>Mg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C</w:t>
            </w:r>
            <w:proofErr w:type="spellEnd"/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254F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2.87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231F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2.99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4A1D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149F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0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E42B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1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17D9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1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B8B9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36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698E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3.02</w:t>
            </w:r>
          </w:p>
        </w:tc>
      </w:tr>
      <w:tr w:rsidR="00A33754" w:rsidRPr="00E15D61" w14:paraId="2B997B52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3DDA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Fe</w:t>
            </w:r>
            <w:r w:rsidRPr="00E15D61">
              <w:rPr>
                <w:rFonts w:eastAsia="Times New Roman" w:cs="Times New Roman"/>
                <w:sz w:val="16"/>
                <w:szCs w:val="16"/>
                <w:vertAlign w:val="superscript"/>
              </w:rPr>
              <w:t>2+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C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0A30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97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ADF6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9D53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5E53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6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5DD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473D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7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CF98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2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DF55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03</w:t>
            </w:r>
          </w:p>
        </w:tc>
      </w:tr>
      <w:tr w:rsidR="00A33754" w:rsidRPr="00E15D61" w14:paraId="61622ADA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CD088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t>Mn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C</w:t>
            </w:r>
            <w:proofErr w:type="spellEnd"/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BFC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5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2355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55B2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65CC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286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91FB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3615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3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A0BC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</w:tr>
      <w:tr w:rsidR="00A33754" w:rsidRPr="00E15D61" w14:paraId="39598745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2E66F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Fe</w:t>
            </w:r>
            <w:r w:rsidRPr="00E15D61">
              <w:rPr>
                <w:rFonts w:eastAsia="Times New Roman" w:cs="Times New Roman"/>
                <w:sz w:val="16"/>
                <w:szCs w:val="16"/>
                <w:vertAlign w:val="superscript"/>
              </w:rPr>
              <w:t>2+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B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EDFC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AC82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4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C6BB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EBA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6562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48D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E4EE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A66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2</w:t>
            </w:r>
          </w:p>
        </w:tc>
      </w:tr>
      <w:tr w:rsidR="00A33754" w:rsidRPr="00E15D61" w14:paraId="06C336D2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7261A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t>Mn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B</w:t>
            </w:r>
            <w:proofErr w:type="spellEnd"/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D8A9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A7FD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5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77C2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1BEB9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EBD0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5F50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4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5FEB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0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8640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4</w:t>
            </w:r>
          </w:p>
        </w:tc>
      </w:tr>
      <w:tr w:rsidR="00A33754" w:rsidRPr="00E15D61" w14:paraId="1AA698BA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ABF94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t>Ca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B</w:t>
            </w:r>
            <w:proofErr w:type="spellEnd"/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4477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4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6AA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8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5B0DA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E798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9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242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DE76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258F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9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F42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1.86</w:t>
            </w:r>
          </w:p>
        </w:tc>
      </w:tr>
      <w:tr w:rsidR="00A33754" w:rsidRPr="00E15D61" w14:paraId="568F1354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CF65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t>Na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B</w:t>
            </w:r>
            <w:proofErr w:type="spellEnd"/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A158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6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D2F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3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1BE9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9B30B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A76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1F94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7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6171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1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029C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9</w:t>
            </w:r>
          </w:p>
        </w:tc>
      </w:tr>
      <w:tr w:rsidR="00A33754" w:rsidRPr="00E15D61" w14:paraId="5C58CA46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5029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sz w:val="16"/>
                <w:szCs w:val="16"/>
              </w:rPr>
              <w:t>Na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A</w:t>
            </w:r>
            <w:proofErr w:type="spellEnd"/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1C24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2</w:t>
            </w:r>
          </w:p>
        </w:tc>
        <w:tc>
          <w:tcPr>
            <w:tcW w:w="5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19CD2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6</w:t>
            </w:r>
          </w:p>
        </w:tc>
        <w:tc>
          <w:tcPr>
            <w:tcW w:w="1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9F4FC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5970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BFB1F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9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DC18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2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56BC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3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452C8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31</w:t>
            </w:r>
          </w:p>
        </w:tc>
      </w:tr>
      <w:tr w:rsidR="00A33754" w:rsidRPr="00E15D61" w14:paraId="65350FA1" w14:textId="77777777" w:rsidTr="002D327E">
        <w:trPr>
          <w:trHeight w:val="20"/>
        </w:trPr>
        <w:tc>
          <w:tcPr>
            <w:tcW w:w="92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4D6F0" w14:textId="77777777" w:rsidR="00A33754" w:rsidRPr="00E15D61" w:rsidRDefault="00A33754" w:rsidP="00CA14D6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K</w:t>
            </w:r>
            <w:r w:rsidRPr="00E15D61">
              <w:rPr>
                <w:rFonts w:eastAsia="Times New Roman" w:cs="Times New Roman"/>
                <w:sz w:val="16"/>
                <w:szCs w:val="16"/>
                <w:vertAlign w:val="subscript"/>
              </w:rPr>
              <w:t>A</w:t>
            </w:r>
          </w:p>
        </w:tc>
        <w:tc>
          <w:tcPr>
            <w:tcW w:w="5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6AA8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5</w:t>
            </w:r>
          </w:p>
        </w:tc>
        <w:tc>
          <w:tcPr>
            <w:tcW w:w="51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88C1C1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1</w:t>
            </w:r>
          </w:p>
        </w:tc>
        <w:tc>
          <w:tcPr>
            <w:tcW w:w="1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DD23E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77926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0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FA4D7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0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36D25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0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CF289D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07</w:t>
            </w:r>
          </w:p>
        </w:tc>
        <w:tc>
          <w:tcPr>
            <w:tcW w:w="10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55F8C3" w14:textId="77777777" w:rsidR="00A33754" w:rsidRPr="00E15D61" w:rsidRDefault="00A33754" w:rsidP="00CA14D6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sz w:val="16"/>
                <w:szCs w:val="16"/>
              </w:rPr>
              <w:t>0.14</w:t>
            </w:r>
          </w:p>
        </w:tc>
      </w:tr>
    </w:tbl>
    <w:p w14:paraId="325D333F" w14:textId="304C00B6" w:rsidR="00A33754" w:rsidRDefault="00A33754">
      <w:r w:rsidRPr="00CA14D6">
        <w:t>Note:</w:t>
      </w:r>
      <w:r>
        <w:t xml:space="preserve"> </w:t>
      </w:r>
      <w:r w:rsidRPr="00CA14D6">
        <w:t>* The subscript indicates the position of the ion in the crystal; bd, below detection</w:t>
      </w:r>
    </w:p>
    <w:p w14:paraId="32FBE6DE" w14:textId="3C83CC55" w:rsidR="00A33754" w:rsidRPr="00E255AC" w:rsidRDefault="00A33754" w:rsidP="005D66A3">
      <w:pPr>
        <w:spacing w:after="0"/>
        <w:rPr>
          <w:b/>
          <w:bCs/>
        </w:rPr>
      </w:pPr>
      <w:r w:rsidRPr="00E255AC">
        <w:rPr>
          <w:b/>
          <w:bCs/>
        </w:rPr>
        <w:t>Table S3 LA-ICP-MS zircon U–Pb isotopic dating results of Yashan host and its MMEs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07"/>
        <w:gridCol w:w="318"/>
        <w:gridCol w:w="662"/>
        <w:gridCol w:w="317"/>
        <w:gridCol w:w="588"/>
        <w:gridCol w:w="605"/>
        <w:gridCol w:w="956"/>
        <w:gridCol w:w="855"/>
        <w:gridCol w:w="904"/>
        <w:gridCol w:w="855"/>
        <w:gridCol w:w="904"/>
        <w:gridCol w:w="858"/>
        <w:gridCol w:w="855"/>
        <w:gridCol w:w="1068"/>
        <w:gridCol w:w="524"/>
        <w:gridCol w:w="991"/>
        <w:gridCol w:w="524"/>
        <w:gridCol w:w="991"/>
        <w:gridCol w:w="518"/>
      </w:tblGrid>
      <w:tr w:rsidR="00A33754" w:rsidRPr="00E15D61" w14:paraId="5F293902" w14:textId="77777777" w:rsidTr="00933BB2">
        <w:trPr>
          <w:trHeight w:val="252"/>
          <w:jc w:val="center"/>
        </w:trPr>
        <w:tc>
          <w:tcPr>
            <w:tcW w:w="38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49B7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ample</w:t>
            </w:r>
          </w:p>
        </w:tc>
        <w:tc>
          <w:tcPr>
            <w:tcW w:w="11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D8670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FB5ED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Th</w:t>
            </w:r>
          </w:p>
        </w:tc>
        <w:tc>
          <w:tcPr>
            <w:tcW w:w="11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2242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E232C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U</w:t>
            </w:r>
          </w:p>
        </w:tc>
        <w:tc>
          <w:tcPr>
            <w:tcW w:w="210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C3D09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Th/U</w:t>
            </w:r>
          </w:p>
        </w:tc>
        <w:tc>
          <w:tcPr>
            <w:tcW w:w="1852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2717AF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Isotopic ratios</w:t>
            </w:r>
          </w:p>
        </w:tc>
        <w:tc>
          <w:tcPr>
            <w:tcW w:w="297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5C4900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ho</w:t>
            </w:r>
          </w:p>
        </w:tc>
        <w:tc>
          <w:tcPr>
            <w:tcW w:w="1603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7501E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Isotopic age (Ma)</w:t>
            </w:r>
          </w:p>
        </w:tc>
      </w:tr>
      <w:tr w:rsidR="00A33754" w:rsidRPr="00E15D61" w14:paraId="58BC0EC8" w14:textId="77777777" w:rsidTr="00933BB2">
        <w:trPr>
          <w:trHeight w:val="252"/>
          <w:jc w:val="center"/>
        </w:trPr>
        <w:tc>
          <w:tcPr>
            <w:tcW w:w="3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7CDEB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Analysis</w:t>
            </w:r>
          </w:p>
        </w:tc>
        <w:tc>
          <w:tcPr>
            <w:tcW w:w="1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78E162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B2A5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pm</w:t>
            </w:r>
          </w:p>
        </w:tc>
        <w:tc>
          <w:tcPr>
            <w:tcW w:w="1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443F3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3A2B9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pm</w:t>
            </w:r>
          </w:p>
        </w:tc>
        <w:tc>
          <w:tcPr>
            <w:tcW w:w="210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5A767C5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44CC9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0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b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06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b</w:t>
            </w:r>
          </w:p>
        </w:tc>
        <w:tc>
          <w:tcPr>
            <w:tcW w:w="2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6925B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1σ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83F5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0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b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35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U</w:t>
            </w:r>
          </w:p>
        </w:tc>
        <w:tc>
          <w:tcPr>
            <w:tcW w:w="2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385A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1σ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B8B0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06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b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38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U</w:t>
            </w:r>
          </w:p>
        </w:tc>
        <w:tc>
          <w:tcPr>
            <w:tcW w:w="2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822AD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1σ</w:t>
            </w:r>
          </w:p>
        </w:tc>
        <w:tc>
          <w:tcPr>
            <w:tcW w:w="297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AB2D678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A9B4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0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b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06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b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84AD6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1σ</w:t>
            </w:r>
          </w:p>
        </w:tc>
        <w:tc>
          <w:tcPr>
            <w:tcW w:w="34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DB08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0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b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35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U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6ABA3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1σ</w:t>
            </w:r>
          </w:p>
        </w:tc>
        <w:tc>
          <w:tcPr>
            <w:tcW w:w="34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766AC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06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Pb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238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U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C3BB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1σ</w:t>
            </w:r>
          </w:p>
        </w:tc>
      </w:tr>
      <w:tr w:rsidR="00A33754" w:rsidRPr="00E15D61" w14:paraId="614C5340" w14:textId="77777777" w:rsidTr="00933BB2">
        <w:trPr>
          <w:trHeight w:val="240"/>
          <w:jc w:val="center"/>
        </w:trPr>
        <w:tc>
          <w:tcPr>
            <w:tcW w:w="834" w:type="pct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0020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Yashan Host granodiorite</w:t>
            </w: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55B5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3E84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D33A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1836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C95A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6E151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EC7C1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1FD2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A547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6CD51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7AD6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8387D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BD799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AC74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C89B9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A33754" w:rsidRPr="00E15D61" w14:paraId="50318CE7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29E4F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0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0114A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46D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27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F2CE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98E1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30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D578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1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3DF5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832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D0E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866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D541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195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08B5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90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73C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44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94D4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6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125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4894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729C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AD4D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5221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A87B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D89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1FF0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724FE6C5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7603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04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235AF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2340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54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3700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E655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47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25A1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0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66FD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822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0B8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52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23E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075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A015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00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1826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44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6F0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8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255A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1215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D0B9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349F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A8BC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6BA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9FC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30CD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7AA6A55C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517E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0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2574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B035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754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051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23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04D2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DAC2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059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818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466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0E45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546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51A4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773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D78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8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1552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3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1C4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9276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987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3B2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9E3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63D3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6BC5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859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15615641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2A5A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0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98215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42F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9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91D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CC4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96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AC49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8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3C36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003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CCA6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933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E4FF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497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F86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82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EE96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8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C1A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6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0B28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6276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CD75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9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E856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242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8738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560E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2793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10C96471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A74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07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CE47B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5FC4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1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D09F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4031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24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C30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1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1C16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316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6634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38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BEEE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263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9697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799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FC7A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6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A5DA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5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8AF2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2046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46E4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8082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1F3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2C45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3FFB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6312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2B230436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EF568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08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4CA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E938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D13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F456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86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5686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0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2893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156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5CD9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35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C8A1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903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B9BB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797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13D6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32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E742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7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B228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4019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7B85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60D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D8A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2C81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2645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FEC2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1F9814AE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54B01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B58D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B936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1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E72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A6D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42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CDCA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80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8C16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864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FD5F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25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F7CB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834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0E74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747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5645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791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07E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1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3BA4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7829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EFB3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F4E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BE55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9174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E401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D17D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33341A7A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29EF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B7DAE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15D7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3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B959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6A95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08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AF5C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47DB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013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85AF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23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7262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528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061D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763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6589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7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23AE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9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A8EC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6100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440A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0669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D4DC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CD23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9271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EC5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7E388116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895BB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517DA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0D5D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0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9C8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9D7C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21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9083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C6AD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966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6E0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684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7244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430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7376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24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E13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56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7AB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1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66FA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3528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579A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8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14A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271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6D65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A269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75E4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74406B17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2B2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CF18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B702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5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AA8B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83E5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B733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0750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397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74CA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59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4F78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399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9448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8204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7796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9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9A71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7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BA6B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4314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7D5B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6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F4E8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5A5C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6B23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FD4C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2A63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7E3C00E2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95800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4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1E19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79B9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78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9E6B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5176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85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CBB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9FF6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380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D6A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84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396E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348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0A62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373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42E7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3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8744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1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2E10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6386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08E3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61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C62F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D842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D7F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1B62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5438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2395DEE2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AC77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26F9A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0453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7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C90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D373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18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D037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B4A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248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DD67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28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85EE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824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CAF9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9853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7E84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04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6B1C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6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EBC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6154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8B60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0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CA20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0E52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4A1C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F0C2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1611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7FAB6499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45ACB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BFDA8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EDCB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9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530C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DA1F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45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AEF0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8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7E4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679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6E26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558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7D7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089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2BF6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427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FB6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3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E62E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45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389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1181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6344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F5FF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6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0F24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B511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24A7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F040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3754" w:rsidRPr="00E15D61" w14:paraId="602D90DD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47C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7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1836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B8FE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7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BE68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6EA6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75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B883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1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CB6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091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510B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78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48F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882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11BF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99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D6F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35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7FF6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6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E8F3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6774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9785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6EE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9D1E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8A2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E979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B61A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21A6A736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68A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8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A4D2B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F528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94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E9C3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C2F1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79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867C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1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1AA3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606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ACF7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133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4C0B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324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C19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97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8A64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4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FD10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1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2CE3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7562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DD15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141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3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224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DE3A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344E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807F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48D43CB7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98EA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31DF9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A9D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9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E0C9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5515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70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DA28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1434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906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DD42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85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0B73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990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13A5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46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78CB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797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D5CE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1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12A3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1725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E1B5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70E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4885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F487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B2B4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767C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16041BB2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A1E0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2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E114A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003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1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686D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F7F3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36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FE86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36A3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910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EC60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706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FD2A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223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1684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862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245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40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3BCD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9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0C73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0428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7946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5CE5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186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6186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2249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AF8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3754" w:rsidRPr="00E15D61" w14:paraId="58EF127F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72CBE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2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C4DE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4E7A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68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740D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E5B4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12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0AC5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DDD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608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D89D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524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D108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611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02A0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05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9AC6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8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7E56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5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86F2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6752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D9AC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80CE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7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2D0E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429F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AEDF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798D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6202975E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7A5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2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40EA9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3512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0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CE7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728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77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1B6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4218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718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6B7A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45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F87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816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96CF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587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5F0F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3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9CDC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3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939C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6224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FD8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F2E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331E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D53C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4380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82D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2A415573" w14:textId="77777777" w:rsidTr="00933BB2">
        <w:trPr>
          <w:trHeight w:val="240"/>
          <w:jc w:val="center"/>
        </w:trPr>
        <w:tc>
          <w:tcPr>
            <w:tcW w:w="1248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5CC4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Yashan MMEs Bright zircons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9FB61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BEA9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82E2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EDF4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7F26B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BCDFD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A119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1ADEB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9BE9A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1F68E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92E8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CA8A5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9E08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A33754" w:rsidRPr="00E15D61" w14:paraId="33F0D852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7EDA0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3EC9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8320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7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4E45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9436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3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BF09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94B1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807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2655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83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7302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020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EDE6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996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7AD0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32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A11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0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DDEB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840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097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42B3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BEF1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4D0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409E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D14B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75244E82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796D5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2496F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8224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4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00D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52C6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19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4F4E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514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634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C3CE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79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94C8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418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98C0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574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D5F6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05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1C61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7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A1C4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0263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BBA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E184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5A25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117C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A0E0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8E92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4849B008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4C1E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4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356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D92E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2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868C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8662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99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2863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7C0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072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97A5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963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77A7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440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190F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122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A2A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16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4E19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3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EA19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0552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ADC6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52EA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ADBF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44CE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7BF3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EA34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240F21A5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FE51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35A5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DB18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8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0F7B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CEA1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07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E86A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4A9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975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B981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82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5AA0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276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BC6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87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4C0A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08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051D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4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5AC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4387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4A02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07E1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1F93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3A4E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A028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0530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4B6B7E92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A7D72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B7BB2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2A1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4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D7B3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BECC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29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704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C03E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232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F7FA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104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0FA5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113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B3A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9524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D14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1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7BB6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3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D4F1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5285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0C63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9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09B5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472B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623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187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7FB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4AB8AECD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375A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7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4DCCF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7CEE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7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A899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CDC0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64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24D5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DD70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519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FDC6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98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7044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984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B0B3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125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A933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83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DF14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7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244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4545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CE4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2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3F6A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B261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1E34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9E6B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53AA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506085A4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6D1E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F662E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FD5B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4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5BF1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B73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36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F9B2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08BB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652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C2C0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95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1751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816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4B7F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713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2275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59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C1FA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0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81F5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6687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313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A27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D8DA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FA15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B15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157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7DB57CB4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3D7BF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74D5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6DCE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2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6703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C2BC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59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8287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444E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865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4214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60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D154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090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5398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8236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BCA0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31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14E6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7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A58C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2298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CB88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F5AE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E7B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8A17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6E0C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9A25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3BE0DE0B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DFFD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C1400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0F6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4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2CBB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E0C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18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51A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1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3CE0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780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3081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59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C48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102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17AC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58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F1B8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35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0B71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4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D5A3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4951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A5D1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26A9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DD6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AA6A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79C7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A9EF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35BF200A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318F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0EAA9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71AB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5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845E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98F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43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E304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5F7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610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D8D1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23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A0AF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981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453C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982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678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81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6CAB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41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C719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7057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E081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9459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F15D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7FD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657C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29D7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3754" w:rsidRPr="00E15D61" w14:paraId="1F013B29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D029E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4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A18DA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8388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8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DEA1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A33A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85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D139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66ED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052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6EAC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64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A72E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785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8C6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36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5947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4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CE6B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5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5D9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447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F329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572D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2CEB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0EF9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4430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D49B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5CD07278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534A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2E4A0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97E1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3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6A8B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2900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70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39F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AF2F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976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8102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77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606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846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BD8A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903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A5C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776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F995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4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A7FB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5699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2528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567C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B207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A94D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D84F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3487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2E29588D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45310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lastRenderedPageBreak/>
              <w:t>QX-2-2-7-1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751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0AD6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9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845E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E2BF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32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AAC4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128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917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79C5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05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6804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848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37A7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8466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CC3F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769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7048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4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5383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7208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AB31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5E8D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1D49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4D0D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707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FAE2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287D5AF2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6E428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7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B7838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FE43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6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239A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A1C8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52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41EC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CE48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751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BFA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33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0FEF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617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2A05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912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D726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2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F87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3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D9F1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3419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BD44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B426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0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EE2A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D35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AE8A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B468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557F0A70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6CEB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8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4B299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5DF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04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4AF8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ECB1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44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25DF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7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C9FE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198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526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56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5938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100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8994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364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DE5E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19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AB5D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0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E3BB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3458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A49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8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1F8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A312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C2DA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F8DD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8A2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5FA4EF0B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419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A5C2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0E42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58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CD25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DC28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86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C58A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1236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796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1D7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354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FC33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703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CC0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700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0FBF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15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2C7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9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A97B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7343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4AC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46AB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F034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FDA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E73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C4C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4880A8D6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5049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F1D0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849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10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462E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26ED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53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3EA6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05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359C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369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7757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29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2382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464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663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587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C415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17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D1A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2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5AE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623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EF1D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6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169A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DFDC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E52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EDAC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D1D7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4B998236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F99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8627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5E51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9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75B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6BD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63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ECA7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20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9EE4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212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7ED4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514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309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389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0ACC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824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0716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732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8D7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7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14E3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3582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375D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0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D9B3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8777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B7B4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4257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EDAB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703C3073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5226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528D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BFFF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8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945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310A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94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25C8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4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3EE0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285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2D4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982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DE9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815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4429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197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B89F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84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FD9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44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0FB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7071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64C6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2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DF29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1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08FA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2E83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09F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FC74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A33754" w:rsidRPr="00E15D61" w14:paraId="50FCE4F8" w14:textId="77777777" w:rsidTr="00933BB2">
        <w:trPr>
          <w:trHeight w:val="240"/>
          <w:jc w:val="center"/>
        </w:trPr>
        <w:tc>
          <w:tcPr>
            <w:tcW w:w="1248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BA72F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Yashan MME Dark zircons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99635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44AD1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70C6B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42C35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09DBB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FFCC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14312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6EF25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11D9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9A1DE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3A454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40CD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CBA1E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A33754" w:rsidRPr="00E15D61" w14:paraId="0A872980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8D04B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1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8AB0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459A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38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1369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7F22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784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2B8E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4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9EB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360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428B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85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BFA8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785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80B4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60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4852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61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4AFB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0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4C53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2245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E6D0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792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A0F0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E95E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947A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FE81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454ABED7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FCC11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4ADB2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879E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957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87C0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A5FA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714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5287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68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F4FE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884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91A7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469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A623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372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696E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58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8A56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37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DB60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16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C4BE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0903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8F3A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8F90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8E4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1123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5881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2198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7B26890E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813A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6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797F6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D701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844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2E7C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5C3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962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96AA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99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E328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356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7FE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50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1F6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796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16B0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877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712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63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923A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18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8F3B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5329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A829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146F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BE5E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F413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55EF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8822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024D2EC1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4CB56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8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94F6E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D06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68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EF38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1573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940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C86C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27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BE61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4825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72A8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39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6F73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2189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632E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596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C67F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5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C6B1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0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4D90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8409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59CD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F5ED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48E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B6D2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6B30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F2BB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1ACADD4C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4DB8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2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D811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EE3E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879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A728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996D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86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B929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.73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5DD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329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0BBA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676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ABDA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592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A389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9458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99DA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34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1A3E7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2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98A0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5115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1998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B4EC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B20A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FCE4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267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5048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A33754" w:rsidRPr="00E15D61" w14:paraId="503A6431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87FED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3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A6B3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807C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888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E521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F905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784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274C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90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8236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147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306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24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6027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085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726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173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33F4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33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04D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17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CDF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9579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ECA4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61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3E2C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0FC5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D40B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78AD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6FB7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054E0DC8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282B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4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D9B4C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6CF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99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09FC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E001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970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63CA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.02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2E69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221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5AAC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526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4EE9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241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27C2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78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11DA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32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BB92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17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B086D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4060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F0FB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9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AE2A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7091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EBE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DDA2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5FC5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32CFA2AB" w14:textId="77777777" w:rsidTr="00933BB2">
        <w:trPr>
          <w:trHeight w:val="240"/>
          <w:jc w:val="center"/>
        </w:trPr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352AA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70AE7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A188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715</w:t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B8B5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C9CE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290</w:t>
            </w:r>
          </w:p>
        </w:tc>
        <w:tc>
          <w:tcPr>
            <w:tcW w:w="2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D55F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.26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8AAB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244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B211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731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0BEE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347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83A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26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23CD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41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4CD28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0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F7BA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4613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6B25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06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BDA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26D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F826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A0036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6CEF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A33754" w:rsidRPr="00E15D61" w14:paraId="179125BC" w14:textId="77777777" w:rsidTr="00933BB2">
        <w:trPr>
          <w:trHeight w:val="252"/>
          <w:jc w:val="center"/>
        </w:trPr>
        <w:tc>
          <w:tcPr>
            <w:tcW w:w="3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A03D08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8</w:t>
            </w:r>
          </w:p>
        </w:tc>
        <w:tc>
          <w:tcPr>
            <w:tcW w:w="1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523D9D" w14:textId="77777777" w:rsidR="00A33754" w:rsidRPr="00E15D61" w:rsidRDefault="00A33754" w:rsidP="00933BB2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12847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553</w:t>
            </w:r>
          </w:p>
        </w:tc>
        <w:tc>
          <w:tcPr>
            <w:tcW w:w="1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71315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7F659F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901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A5E6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.60</w:t>
            </w:r>
          </w:p>
        </w:tc>
        <w:tc>
          <w:tcPr>
            <w:tcW w:w="3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36C0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3543</w:t>
            </w:r>
          </w:p>
        </w:tc>
        <w:tc>
          <w:tcPr>
            <w:tcW w:w="2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3481E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818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327401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5044</w:t>
            </w:r>
          </w:p>
        </w:tc>
        <w:tc>
          <w:tcPr>
            <w:tcW w:w="2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8FA5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604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C7D8DB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34</w:t>
            </w:r>
          </w:p>
        </w:tc>
        <w:tc>
          <w:tcPr>
            <w:tcW w:w="2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D724D3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16</w:t>
            </w:r>
          </w:p>
        </w:tc>
        <w:tc>
          <w:tcPr>
            <w:tcW w:w="2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AC6F45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47029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581E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C49072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8</w:t>
            </w:r>
          </w:p>
        </w:tc>
        <w:tc>
          <w:tcPr>
            <w:tcW w:w="34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E63AFC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199A9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34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20A024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8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AC6450" w14:textId="77777777" w:rsidR="00A33754" w:rsidRPr="00E15D61" w:rsidRDefault="00A33754" w:rsidP="00933BB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</w:t>
            </w:r>
          </w:p>
        </w:tc>
      </w:tr>
    </w:tbl>
    <w:p w14:paraId="26447F10" w14:textId="77777777" w:rsidR="005C7282" w:rsidRDefault="005C7282" w:rsidP="005C7282">
      <w:pPr>
        <w:spacing w:after="0"/>
        <w:rPr>
          <w:b/>
          <w:bCs/>
        </w:rPr>
      </w:pPr>
    </w:p>
    <w:p w14:paraId="1D380632" w14:textId="68CD47B3" w:rsidR="004D3533" w:rsidRPr="00E255AC" w:rsidRDefault="00A33754" w:rsidP="005C7282">
      <w:pPr>
        <w:spacing w:after="0"/>
        <w:rPr>
          <w:b/>
          <w:bCs/>
        </w:rPr>
      </w:pPr>
      <w:r w:rsidRPr="00E255AC">
        <w:rPr>
          <w:b/>
          <w:bCs/>
        </w:rPr>
        <w:t>Table S4 Major and trace elements of Yashan host and its MMEs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145"/>
        <w:gridCol w:w="1171"/>
        <w:gridCol w:w="1020"/>
        <w:gridCol w:w="994"/>
        <w:gridCol w:w="1020"/>
        <w:gridCol w:w="968"/>
        <w:gridCol w:w="1020"/>
        <w:gridCol w:w="1045"/>
        <w:gridCol w:w="1020"/>
        <w:gridCol w:w="1020"/>
        <w:gridCol w:w="1094"/>
        <w:gridCol w:w="1613"/>
        <w:gridCol w:w="1270"/>
      </w:tblGrid>
      <w:tr w:rsidR="0084798E" w:rsidRPr="0084798E" w14:paraId="2ADE6EB5" w14:textId="77777777" w:rsidTr="0084798E">
        <w:trPr>
          <w:trHeight w:val="252"/>
          <w:jc w:val="center"/>
        </w:trPr>
        <w:tc>
          <w:tcPr>
            <w:tcW w:w="39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3667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7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9A8C32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Detection limits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31EF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QX-2-1-1</w:t>
            </w:r>
          </w:p>
        </w:tc>
        <w:tc>
          <w:tcPr>
            <w:tcW w:w="34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87A6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QX-2-1-2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C4E2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QX-2-4-3</w:t>
            </w:r>
          </w:p>
        </w:tc>
        <w:tc>
          <w:tcPr>
            <w:tcW w:w="33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F29B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QX-1-1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08C3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QX-2-2-6</w:t>
            </w:r>
          </w:p>
        </w:tc>
        <w:tc>
          <w:tcPr>
            <w:tcW w:w="36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F733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QX-2-3-5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4EEE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QX-2-3-6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3A6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QX-2-3-7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572C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QX-3</w:t>
            </w:r>
          </w:p>
        </w:tc>
        <w:tc>
          <w:tcPr>
            <w:tcW w:w="56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F035F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NCSDC47009</w:t>
            </w:r>
          </w:p>
        </w:tc>
        <w:tc>
          <w:tcPr>
            <w:tcW w:w="44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526AF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OREAS 120</w:t>
            </w:r>
          </w:p>
        </w:tc>
      </w:tr>
      <w:tr w:rsidR="0084798E" w:rsidRPr="0084798E" w14:paraId="45277B7A" w14:textId="77777777" w:rsidTr="0084798E">
        <w:trPr>
          <w:trHeight w:val="252"/>
          <w:jc w:val="center"/>
        </w:trPr>
        <w:tc>
          <w:tcPr>
            <w:tcW w:w="3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49DB97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07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679EE6B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BC726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Host</w:t>
            </w:r>
          </w:p>
        </w:tc>
        <w:tc>
          <w:tcPr>
            <w:tcW w:w="34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7E036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Host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56724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Host</w:t>
            </w:r>
          </w:p>
        </w:tc>
        <w:tc>
          <w:tcPr>
            <w:tcW w:w="33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A9CB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MME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A84D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MME</w:t>
            </w:r>
          </w:p>
        </w:tc>
        <w:tc>
          <w:tcPr>
            <w:tcW w:w="36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97626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MME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A7070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MME</w:t>
            </w:r>
          </w:p>
        </w:tc>
        <w:tc>
          <w:tcPr>
            <w:tcW w:w="35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44EF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MME</w:t>
            </w:r>
          </w:p>
        </w:tc>
        <w:tc>
          <w:tcPr>
            <w:tcW w:w="38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6038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MME</w:t>
            </w:r>
          </w:p>
        </w:tc>
        <w:tc>
          <w:tcPr>
            <w:tcW w:w="5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2AC9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Standard</w:t>
            </w:r>
          </w:p>
        </w:tc>
        <w:tc>
          <w:tcPr>
            <w:tcW w:w="4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4B09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Standard</w:t>
            </w:r>
          </w:p>
        </w:tc>
      </w:tr>
      <w:tr w:rsidR="0084798E" w:rsidRPr="0084798E" w14:paraId="5CF7A2CC" w14:textId="77777777" w:rsidTr="0084798E">
        <w:trPr>
          <w:trHeight w:val="264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E35F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SiO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 xml:space="preserve">2 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(wt%)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7642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98E8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7.63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C7AA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7.6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FED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6.93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F363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5.6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2AC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8.7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6211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9.9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0081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9.7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2E53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9.3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07C3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8.9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A593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66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E84C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84798E" w:rsidRPr="0084798E" w14:paraId="6F050A18" w14:textId="77777777" w:rsidTr="0084798E">
        <w:trPr>
          <w:trHeight w:val="264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D5F47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TiO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E13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9AEB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055E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B89C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2815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9012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F375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B48E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355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F250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BD3F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F3F1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84798E" w:rsidRPr="0084798E" w14:paraId="60C9BAD4" w14:textId="77777777" w:rsidTr="0084798E">
        <w:trPr>
          <w:trHeight w:val="264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1390D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Al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O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64C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74A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48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8C0E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2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DF58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42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F79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7.2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4B3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7.2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A740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.8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0DBC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.8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0DA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.9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6616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4.9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49C8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4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64EC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0AF8AB2C" w14:textId="77777777" w:rsidTr="0084798E">
        <w:trPr>
          <w:trHeight w:val="288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453C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Fe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O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>3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perscript"/>
              </w:rPr>
              <w:t>T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9F00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B1A1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29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47F0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2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A22D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4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81A4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.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E7A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.0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47F7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7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A6F2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6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778E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7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6C75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5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DA4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89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88E5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84798E" w:rsidRPr="0084798E" w14:paraId="3229E4D2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6046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MnO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9142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6006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EFD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284F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3AF4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71AF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1709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8E6A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5B5C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AE7E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FA8F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0.3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1E4F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84798E" w:rsidRPr="0084798E" w14:paraId="4176713F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C2741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MgO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AFB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40E2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7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F754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6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3552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66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7692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1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D3C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5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E9EF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3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50E2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3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C85E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3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A787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2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C3CE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77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860C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3CC5B152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4298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CaO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EB0B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E1AB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14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E90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0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85A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4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CD05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2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0E1C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6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A97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9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D3FE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7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82A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7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2F77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2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B7B6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.8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AC21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84798E" w:rsidRPr="0084798E" w14:paraId="6EDB9A6F" w14:textId="77777777" w:rsidTr="0084798E">
        <w:trPr>
          <w:trHeight w:val="264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6804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Na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110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46D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9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82F6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8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049B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1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867D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9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3864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5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34B5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6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DAF3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6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747F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5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968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3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91FF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C664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84798E" w:rsidRPr="0084798E" w14:paraId="1D2091CE" w14:textId="77777777" w:rsidTr="0084798E">
        <w:trPr>
          <w:trHeight w:val="264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097D2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K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D4B1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6E90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98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ACF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9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A801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24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1AB5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1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6AAB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8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988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3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B446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4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7A6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7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006A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2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CE51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DF08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46B56278" w14:textId="77777777" w:rsidTr="0084798E">
        <w:trPr>
          <w:trHeight w:val="264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658DE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P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O</w:t>
            </w:r>
            <w:r w:rsidRPr="0084798E">
              <w:rPr>
                <w:rFonts w:eastAsia="Times New Roman" w:cs="Times New Roman"/>
                <w:color w:val="000000"/>
                <w:sz w:val="18"/>
                <w:szCs w:val="18"/>
                <w:vertAlign w:val="subscript"/>
              </w:rPr>
              <w:t>5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BE5A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5F6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9CD4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60FE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D510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A959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AB5F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3062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05FC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681E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280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6555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84798E" w:rsidRPr="0084798E" w14:paraId="144E1FC5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6A57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LOI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F4FC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4DD7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0D2F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ABC3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3DD2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70FB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3637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4AC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CF5F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6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466A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427A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1469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84798E" w:rsidRPr="0084798E" w14:paraId="02AD947F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58749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B04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1C1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0.29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93E4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9.7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811E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9.2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37D0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9.1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0FCB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9.3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AE92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9.4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EF80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9.1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CDD6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9.1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DA1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9.3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C3D8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1657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6F0795A1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66F0D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Mg#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F384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F555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4.63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9D2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4.2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1B8C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2.86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D14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8.4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72B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7.9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40C8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7.6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28C4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8.1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BB6B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7.6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E46A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8.8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4A48C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730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</w:tr>
      <w:tr w:rsidR="0084798E" w:rsidRPr="0084798E" w14:paraId="73F3925C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42346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La (ppm)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9E98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1BE1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4.4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703A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1.1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2E7A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1.8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E5D1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1.4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6309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4.1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018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5.3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7F1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4.7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B5FC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7.0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6A39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2.2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DF40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872A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47</w:t>
            </w:r>
          </w:p>
        </w:tc>
      </w:tr>
      <w:tr w:rsidR="0084798E" w:rsidRPr="0084798E" w14:paraId="1D6B543E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2D306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Ce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673E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9663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4.3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445F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0.9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E099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5.9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2204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6.3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BF48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1.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1424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3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95AA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1.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0BA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5.8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65C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2.5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1682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5402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2.60</w:t>
            </w:r>
          </w:p>
        </w:tc>
      </w:tr>
      <w:tr w:rsidR="0084798E" w:rsidRPr="0084798E" w14:paraId="7757F76F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B7EDA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Pr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E511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A3F7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.0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19D1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.1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41B3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.9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454F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.4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33C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.1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D78A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.8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9D31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.1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3027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.5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1D65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.0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9666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701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21</w:t>
            </w:r>
          </w:p>
        </w:tc>
      </w:tr>
      <w:tr w:rsidR="0084798E" w:rsidRPr="0084798E" w14:paraId="0C7105A2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BC5404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Nd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EFC62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11EC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6.0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5BD7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5.7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3230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3.1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47DD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3.1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D86D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0.5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B94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7.9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4950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9.9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52F8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1.8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CA0D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9.8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4403D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3585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.00</w:t>
            </w:r>
          </w:p>
        </w:tc>
      </w:tr>
      <w:tr w:rsidR="0084798E" w:rsidRPr="0084798E" w14:paraId="6020AE5D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1CD46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Sm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5CE3D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F6F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4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BF98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4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FF9D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82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1AD5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.3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3A77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0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C574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7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DB0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2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7410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3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7767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.0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F4B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4E42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58</w:t>
            </w:r>
          </w:p>
        </w:tc>
      </w:tr>
      <w:tr w:rsidR="0084798E" w:rsidRPr="0084798E" w14:paraId="528AB75B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E0099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Eu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9CD1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C21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1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4C5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6501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34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C81E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C0E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2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44D8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4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F336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87F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1888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4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0069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A0E1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04</w:t>
            </w:r>
          </w:p>
        </w:tc>
      </w:tr>
      <w:tr w:rsidR="0084798E" w:rsidRPr="0084798E" w14:paraId="46BB95C6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910B3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Gd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2796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8E84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51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3763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4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AB29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44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2DEF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3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090D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8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112D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4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BDB2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7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3515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9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5F3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1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53D9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5CD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96</w:t>
            </w:r>
          </w:p>
        </w:tc>
      </w:tr>
      <w:tr w:rsidR="0084798E" w:rsidRPr="0084798E" w14:paraId="018F9226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D9576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Tb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BA31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D61C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E06C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6221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759B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9E7F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5064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F03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F875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8A75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099DF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EA86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43</w:t>
            </w:r>
          </w:p>
        </w:tc>
      </w:tr>
      <w:tr w:rsidR="0084798E" w:rsidRPr="0084798E" w14:paraId="1CD4D5EE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672A6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Dy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9490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BD1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74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D4D1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7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3192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44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82CF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0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734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0D86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4D7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7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BBA7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91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CF29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0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4941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1A6B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55</w:t>
            </w:r>
          </w:p>
        </w:tc>
      </w:tr>
      <w:tr w:rsidR="0084798E" w:rsidRPr="0084798E" w14:paraId="500F7753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FC814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Ho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B7F1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71DF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5AF0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863A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3DBC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3408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F4FB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6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DCB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C81F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1B5E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0BE6A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BE0E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47</w:t>
            </w:r>
          </w:p>
        </w:tc>
      </w:tr>
      <w:tr w:rsidR="0084798E" w:rsidRPr="0084798E" w14:paraId="6F8260BB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618596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lastRenderedPageBreak/>
              <w:t>Er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4ED4E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CD9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D85E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7A2C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D53C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3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5150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4657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7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670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921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5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1587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AC9F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8CD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39</w:t>
            </w:r>
          </w:p>
        </w:tc>
      </w:tr>
      <w:tr w:rsidR="0084798E" w:rsidRPr="0084798E" w14:paraId="2204C0D5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5E875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Tm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3BA8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7A7C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C7C4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944E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43A5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E3D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7667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3391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1772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5DB0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17C8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33C1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1</w:t>
            </w:r>
          </w:p>
        </w:tc>
      </w:tr>
      <w:tr w:rsidR="0084798E" w:rsidRPr="0084798E" w14:paraId="4B272099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665EA2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Yb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49299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782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43D4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F566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D10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4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CFB3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F638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6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CC9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4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E22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4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B9A1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4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3D08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3B94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32</w:t>
            </w:r>
          </w:p>
        </w:tc>
      </w:tr>
      <w:tr w:rsidR="0084798E" w:rsidRPr="0084798E" w14:paraId="36E15D35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1A5E95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Lu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AB3B2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9AD9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4A8C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EC5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62D0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A4F9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B485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3033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B46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134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F786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B4A6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0</w:t>
            </w:r>
          </w:p>
        </w:tc>
      </w:tr>
      <w:tr w:rsidR="0084798E" w:rsidRPr="0084798E" w14:paraId="15D30FBB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1784B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Rb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0BE5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4165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5.0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84B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4.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22A7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5.5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2C8F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3.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4104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38.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6E1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4.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DF9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9.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D9A2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27.5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E7C6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7.5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7D09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A01C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2.70</w:t>
            </w:r>
          </w:p>
        </w:tc>
      </w:tr>
      <w:tr w:rsidR="0084798E" w:rsidRPr="0084798E" w14:paraId="1074038B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0F23B7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Ba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DA18D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6F4F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06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1CA2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3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4389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29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DD1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9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99C9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6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8DDF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6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729E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9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FB4C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5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7D83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71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DA0C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E998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73</w:t>
            </w:r>
          </w:p>
        </w:tc>
      </w:tr>
      <w:tr w:rsidR="0084798E" w:rsidRPr="0084798E" w14:paraId="40BD147C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B8B3E0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Th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9840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B9AD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3.8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1470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4.6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EFEE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.83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6E86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.3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F49A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.8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9846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4.3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848B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2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984C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2.6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7449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.0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E680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AEB2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29</w:t>
            </w:r>
          </w:p>
        </w:tc>
      </w:tr>
      <w:tr w:rsidR="0084798E" w:rsidRPr="0084798E" w14:paraId="2AD26E90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C7AB8B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U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0CCCC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A0ED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36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75E3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5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1CB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62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6123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6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B17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2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68BE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.1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317E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.2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8EF1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.5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BD4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1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19BD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5560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1.40</w:t>
            </w:r>
          </w:p>
        </w:tc>
      </w:tr>
      <w:tr w:rsidR="0084798E" w:rsidRPr="0084798E" w14:paraId="3246FFA0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85550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Nb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1DD77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F142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.5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4A03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3307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.5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791A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1.1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AE17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3.7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8AED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2.1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ECF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.6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B3D9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2.8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68C9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.8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D5D2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C174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.50</w:t>
            </w:r>
          </w:p>
        </w:tc>
      </w:tr>
      <w:tr w:rsidR="0084798E" w:rsidRPr="0084798E" w14:paraId="503C9559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9735E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Ta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BB99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C750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6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37CB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36DA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1F02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74F1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27C1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FBB3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F5CD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A899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6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FD30A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F9B7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0</w:t>
            </w:r>
          </w:p>
        </w:tc>
      </w:tr>
      <w:tr w:rsidR="0084798E" w:rsidRPr="0084798E" w14:paraId="73B99E60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A651A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K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45744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1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9CB5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304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A876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262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90FC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6897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EEFD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768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45EA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38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F179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17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B75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000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08D9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274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5D58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553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111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5FEB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0813C82E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DB84B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Pb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3F2F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D69F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0.3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6057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.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C619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0.2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818D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8.3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E0B8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1.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C496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8.6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9B43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.3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35EB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.6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6AB3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6.8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3310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3D91E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5E60E5CF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F33E16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Sr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A1C6B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1CDC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09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FF69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9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44B7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27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0B03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4CB2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4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7DB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8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AF5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5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2AE7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6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BE4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5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B84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04E8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31.5</w:t>
            </w:r>
          </w:p>
        </w:tc>
      </w:tr>
      <w:tr w:rsidR="0084798E" w:rsidRPr="0084798E" w14:paraId="222E4420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D1788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P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C945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1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4E3C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5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3B02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9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96DA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5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FB2C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6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B18E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7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5F7E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3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45FC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3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B446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7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C584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3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4218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6B0E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5D0DE046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832CD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Zr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1BEA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B36B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0.0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F4A4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2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21F7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40.0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508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28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050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79.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91AB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83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390D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2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93DB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5.0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1374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84.0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24F3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5183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74</w:t>
            </w:r>
          </w:p>
        </w:tc>
      </w:tr>
      <w:tr w:rsidR="0084798E" w:rsidRPr="0084798E" w14:paraId="1AD54CC3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1BA90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Hf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F1E0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0966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4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6409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9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9890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2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B6C2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.4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1B38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9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0BF8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F3E3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482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4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30D0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7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6B24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35D7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.7</w:t>
            </w:r>
          </w:p>
        </w:tc>
      </w:tr>
      <w:tr w:rsidR="0084798E" w:rsidRPr="0084798E" w14:paraId="723ECD74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EA6F7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Ti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8083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F8EC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098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4504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15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8059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278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3C6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21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31A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61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B9F9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37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737B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43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1D7C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436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FB4C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71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6F4B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6A96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37EBA3CC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5CDBF1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Y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6E8FA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AEC0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.7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E0FC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.3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1E7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.6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D4E5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2.6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31F4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3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4693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.7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5758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4.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B141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8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D771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5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D851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6B85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2</w:t>
            </w:r>
          </w:p>
        </w:tc>
      </w:tr>
      <w:tr w:rsidR="0084798E" w:rsidRPr="0084798E" w14:paraId="3AA3B206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F7A50B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V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3925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1799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2.0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3080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6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7AA6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8.0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1955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37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B664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9.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724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7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497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3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AF48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3.0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3D5E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06.0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F5B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FA40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2</w:t>
            </w:r>
          </w:p>
        </w:tc>
      </w:tr>
      <w:tr w:rsidR="0084798E" w:rsidRPr="0084798E" w14:paraId="54393B82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16D17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Cr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2EE3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8715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5.0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00E0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6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65DF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5.0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05EA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1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CA2F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8.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46CD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4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14EA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1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3138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4.0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0874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45.0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A3280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28D7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5FF762BD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CD60D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Co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9C72D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D50F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.8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8889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.1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D202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6.9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6AE4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.1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22F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9F5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0DA9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4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EDB2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5.2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2A2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9.8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02D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9E8D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38E86F1C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3E18D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Ni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409F7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0.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339E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3.0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1354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3.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6916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1.90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12B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6.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C628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6.9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BCF2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4.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6A7F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5.2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598CD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4.8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3B88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91.2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BEF6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3B6D9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2FD545A8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FB478F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Sr/Y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F5103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E57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3.4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B5F3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85.9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FC2A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79.9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B511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5.4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1CF3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8.4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678B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6.9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2169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1.2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9805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8.1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D492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2.5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BEB7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59BC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463062DA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E1241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Eu/Eu*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6F016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4E82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B6BC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16C1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01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C387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F417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E4A7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B9CD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C7CE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8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0AED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90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0050C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8116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7024439A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D1525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Dy/Yb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0FF0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3F65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81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F840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0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8375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46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FCCA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6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C4BB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7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2564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9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63C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9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656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9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8BAA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0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9C68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23E1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7523B03A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6FF2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La/Yb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D5A4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D149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6.25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B7A3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9.4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C3A8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2.32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A09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6.9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ABB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1.1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ACC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3.3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7574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4.2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D3A7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5.34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85C4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5.2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96F2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0A171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408DDC2A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A517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Nb/U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C665A8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B31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18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BFF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7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1151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62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3BDB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7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220EB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2.6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5D8E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B1B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4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2C85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1.6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BED1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4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4978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4F02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5DE5EEDD" w14:textId="77777777" w:rsidTr="0084798E">
        <w:trPr>
          <w:trHeight w:val="240"/>
          <w:jc w:val="center"/>
        </w:trPr>
        <w:tc>
          <w:tcPr>
            <w:tcW w:w="3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4027D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Ce/Pb</w:t>
            </w:r>
          </w:p>
        </w:tc>
        <w:tc>
          <w:tcPr>
            <w:tcW w:w="4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2036F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9C5D3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66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7018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462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4.25</w:t>
            </w:r>
          </w:p>
        </w:tc>
        <w:tc>
          <w:tcPr>
            <w:tcW w:w="3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72E6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2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BA591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3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B937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5.5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4929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7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7C52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8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43CE5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3.8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20E619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81CC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  <w:tr w:rsidR="0084798E" w:rsidRPr="0084798E" w14:paraId="6D453A1A" w14:textId="77777777" w:rsidTr="0084798E">
        <w:trPr>
          <w:trHeight w:val="252"/>
          <w:jc w:val="center"/>
        </w:trPr>
        <w:tc>
          <w:tcPr>
            <w:tcW w:w="3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0980EE" w14:textId="77777777" w:rsidR="0084798E" w:rsidRPr="0084798E" w:rsidRDefault="0084798E" w:rsidP="0084798E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Rb/Ba</w:t>
            </w:r>
          </w:p>
        </w:tc>
        <w:tc>
          <w:tcPr>
            <w:tcW w:w="40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412D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3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3768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3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98051E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3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09407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A024C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3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36EFF4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A05562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3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86040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3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1544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5C4B77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5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C7FC4F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4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2721B6" w14:textId="77777777" w:rsidR="0084798E" w:rsidRPr="0084798E" w:rsidRDefault="0084798E" w:rsidP="0084798E">
            <w:pPr>
              <w:spacing w:after="0" w:line="240" w:lineRule="auto"/>
              <w:jc w:val="center"/>
              <w:rPr>
                <w:rFonts w:eastAsia="Times New Roman" w:cs="Times New Roman"/>
                <w:color w:val="333333"/>
                <w:sz w:val="18"/>
                <w:szCs w:val="18"/>
              </w:rPr>
            </w:pPr>
            <w:r w:rsidRPr="0084798E">
              <w:rPr>
                <w:rFonts w:eastAsia="Times New Roman" w:cs="Times New Roman"/>
                <w:color w:val="333333"/>
                <w:sz w:val="18"/>
                <w:szCs w:val="18"/>
              </w:rPr>
              <w:t>-</w:t>
            </w:r>
          </w:p>
        </w:tc>
      </w:tr>
    </w:tbl>
    <w:p w14:paraId="72636181" w14:textId="7552D2A4" w:rsidR="00A33754" w:rsidRPr="004607C6" w:rsidRDefault="00251A18" w:rsidP="004D3533">
      <w:pPr>
        <w:tabs>
          <w:tab w:val="left" w:pos="1072"/>
        </w:tabs>
        <w:spacing w:after="0" w:line="240" w:lineRule="auto"/>
        <w:rPr>
          <w:rFonts w:eastAsia="Times New Roman" w:cs="Times New Roman"/>
          <w:color w:val="000000"/>
          <w:sz w:val="18"/>
          <w:szCs w:val="18"/>
        </w:rPr>
      </w:pPr>
      <w:r>
        <w:rPr>
          <w:rFonts w:eastAsia="Times New Roman" w:cs="Times New Roman"/>
          <w:color w:val="000000"/>
          <w:sz w:val="18"/>
          <w:szCs w:val="18"/>
        </w:rPr>
        <w:t xml:space="preserve">Note: </w:t>
      </w:r>
      <w:r w:rsidR="00A33754" w:rsidRPr="004607C6">
        <w:rPr>
          <w:rFonts w:eastAsia="Times New Roman" w:cs="Times New Roman"/>
          <w:color w:val="000000"/>
          <w:sz w:val="18"/>
          <w:szCs w:val="18"/>
        </w:rPr>
        <w:t>Mg# = 100× molar Mg</w:t>
      </w:r>
      <w:proofErr w:type="gramStart"/>
      <w:r w:rsidR="00A33754" w:rsidRPr="004607C6">
        <w:rPr>
          <w:rFonts w:eastAsia="Times New Roman" w:cs="Times New Roman"/>
          <w:color w:val="000000"/>
          <w:sz w:val="18"/>
          <w:szCs w:val="18"/>
        </w:rPr>
        <w:t>/(</w:t>
      </w:r>
      <w:proofErr w:type="gramEnd"/>
      <w:r w:rsidR="00A33754" w:rsidRPr="004607C6">
        <w:rPr>
          <w:rFonts w:eastAsia="Times New Roman" w:cs="Times New Roman"/>
          <w:color w:val="000000"/>
          <w:sz w:val="18"/>
          <w:szCs w:val="18"/>
        </w:rPr>
        <w:t xml:space="preserve">Mg + Fe). Eu/Eu* = </w:t>
      </w:r>
      <w:proofErr w:type="spellStart"/>
      <w:r w:rsidR="00A33754" w:rsidRPr="004607C6">
        <w:rPr>
          <w:rFonts w:eastAsia="Times New Roman" w:cs="Times New Roman"/>
          <w:color w:val="000000"/>
          <w:sz w:val="18"/>
          <w:szCs w:val="18"/>
        </w:rPr>
        <w:t>Eu</w:t>
      </w:r>
      <w:r w:rsidR="00A33754" w:rsidRPr="004607C6">
        <w:rPr>
          <w:rFonts w:eastAsia="Times New Roman" w:cs="Times New Roman"/>
          <w:color w:val="000000"/>
          <w:sz w:val="18"/>
          <w:szCs w:val="18"/>
          <w:vertAlign w:val="subscript"/>
        </w:rPr>
        <w:t>N</w:t>
      </w:r>
      <w:proofErr w:type="spellEnd"/>
      <w:r w:rsidR="00A33754" w:rsidRPr="004607C6">
        <w:rPr>
          <w:rFonts w:eastAsia="Times New Roman" w:cs="Times New Roman"/>
          <w:color w:val="000000"/>
          <w:sz w:val="18"/>
          <w:szCs w:val="18"/>
        </w:rPr>
        <w:t>/ (</w:t>
      </w:r>
      <w:proofErr w:type="spellStart"/>
      <w:r w:rsidR="00A33754" w:rsidRPr="004607C6">
        <w:rPr>
          <w:rFonts w:eastAsia="Times New Roman" w:cs="Times New Roman"/>
          <w:color w:val="000000"/>
          <w:sz w:val="18"/>
          <w:szCs w:val="18"/>
        </w:rPr>
        <w:t>Sm</w:t>
      </w:r>
      <w:r w:rsidR="00A33754" w:rsidRPr="004607C6">
        <w:rPr>
          <w:rFonts w:eastAsia="Times New Roman" w:cs="Times New Roman"/>
          <w:color w:val="000000"/>
          <w:sz w:val="18"/>
          <w:szCs w:val="18"/>
          <w:vertAlign w:val="subscript"/>
        </w:rPr>
        <w:t>N</w:t>
      </w:r>
      <w:proofErr w:type="spellEnd"/>
      <w:r w:rsidR="00A33754" w:rsidRPr="004607C6">
        <w:rPr>
          <w:rFonts w:eastAsia="Times New Roman" w:cs="Times New Roman"/>
          <w:color w:val="000000"/>
          <w:sz w:val="18"/>
          <w:szCs w:val="18"/>
        </w:rPr>
        <w:t xml:space="preserve"> × Gd</w:t>
      </w:r>
      <w:r w:rsidR="00A33754" w:rsidRPr="004607C6">
        <w:rPr>
          <w:rFonts w:eastAsia="Times New Roman" w:cs="Times New Roman"/>
          <w:color w:val="000000"/>
          <w:sz w:val="18"/>
          <w:szCs w:val="18"/>
          <w:vertAlign w:val="subscript"/>
        </w:rPr>
        <w:t>N</w:t>
      </w:r>
      <w:r w:rsidR="00A33754" w:rsidRPr="004607C6">
        <w:rPr>
          <w:rFonts w:eastAsia="Times New Roman" w:cs="Times New Roman"/>
          <w:color w:val="000000"/>
          <w:sz w:val="18"/>
          <w:szCs w:val="18"/>
        </w:rPr>
        <w:t>)</w:t>
      </w:r>
      <w:r w:rsidR="00A33754" w:rsidRPr="004607C6">
        <w:rPr>
          <w:rFonts w:eastAsia="Times New Roman" w:cs="Times New Roman"/>
          <w:color w:val="000000"/>
          <w:sz w:val="18"/>
          <w:szCs w:val="18"/>
          <w:vertAlign w:val="superscript"/>
        </w:rPr>
        <w:t>1/2</w:t>
      </w:r>
    </w:p>
    <w:p w14:paraId="59056DAC" w14:textId="77777777" w:rsidR="005C7282" w:rsidRDefault="005C7282" w:rsidP="005C7282">
      <w:pPr>
        <w:spacing w:after="0"/>
        <w:rPr>
          <w:b/>
          <w:bCs/>
        </w:rPr>
      </w:pPr>
    </w:p>
    <w:p w14:paraId="5C73C3F7" w14:textId="28261BCE" w:rsidR="00A33754" w:rsidRPr="00E255AC" w:rsidRDefault="00A33754" w:rsidP="005C7282">
      <w:pPr>
        <w:spacing w:after="0"/>
        <w:rPr>
          <w:b/>
          <w:bCs/>
        </w:rPr>
      </w:pPr>
      <w:r w:rsidRPr="00E255AC">
        <w:rPr>
          <w:b/>
          <w:bCs/>
        </w:rPr>
        <w:t>Table S5 Sr–Nd isotopic compositions of Yashan host and its MM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15"/>
        <w:gridCol w:w="542"/>
        <w:gridCol w:w="761"/>
        <w:gridCol w:w="761"/>
        <w:gridCol w:w="988"/>
        <w:gridCol w:w="933"/>
        <w:gridCol w:w="881"/>
        <w:gridCol w:w="1120"/>
        <w:gridCol w:w="760"/>
        <w:gridCol w:w="760"/>
        <w:gridCol w:w="1212"/>
        <w:gridCol w:w="1189"/>
        <w:gridCol w:w="881"/>
        <w:gridCol w:w="697"/>
        <w:gridCol w:w="950"/>
        <w:gridCol w:w="950"/>
      </w:tblGrid>
      <w:tr w:rsidR="00A33754" w:rsidRPr="00E15D61" w14:paraId="79B8BF86" w14:textId="77777777" w:rsidTr="00A42563">
        <w:trPr>
          <w:trHeight w:val="20"/>
        </w:trPr>
        <w:tc>
          <w:tcPr>
            <w:tcW w:w="352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031B4B8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ample</w:t>
            </w:r>
          </w:p>
        </w:tc>
        <w:tc>
          <w:tcPr>
            <w:tcW w:w="188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D673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26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F149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b</w:t>
            </w:r>
          </w:p>
        </w:tc>
        <w:tc>
          <w:tcPr>
            <w:tcW w:w="26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672E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r</w:t>
            </w:r>
          </w:p>
        </w:tc>
        <w:tc>
          <w:tcPr>
            <w:tcW w:w="34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0694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8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Rb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86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r</w:t>
            </w:r>
          </w:p>
        </w:tc>
        <w:tc>
          <w:tcPr>
            <w:tcW w:w="32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D27B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8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r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86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r</w:t>
            </w:r>
          </w:p>
        </w:tc>
        <w:tc>
          <w:tcPr>
            <w:tcW w:w="30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A84E9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2σ</w:t>
            </w:r>
          </w:p>
        </w:tc>
        <w:tc>
          <w:tcPr>
            <w:tcW w:w="38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8CC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8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r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86</w:t>
            </w:r>
            <w:proofErr w:type="gramStart"/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r)i</w:t>
            </w:r>
            <w:proofErr w:type="gramEnd"/>
          </w:p>
        </w:tc>
        <w:tc>
          <w:tcPr>
            <w:tcW w:w="26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B6A1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m</w:t>
            </w:r>
          </w:p>
        </w:tc>
        <w:tc>
          <w:tcPr>
            <w:tcW w:w="26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2E2FA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Nd</w:t>
            </w:r>
          </w:p>
        </w:tc>
        <w:tc>
          <w:tcPr>
            <w:tcW w:w="42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A881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4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Sm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44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Nd</w:t>
            </w:r>
          </w:p>
        </w:tc>
        <w:tc>
          <w:tcPr>
            <w:tcW w:w="41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4543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43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Nd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44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Nd</w:t>
            </w:r>
          </w:p>
        </w:tc>
        <w:tc>
          <w:tcPr>
            <w:tcW w:w="30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09F99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2σ</w:t>
            </w:r>
          </w:p>
        </w:tc>
        <w:tc>
          <w:tcPr>
            <w:tcW w:w="24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77897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ɛ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Nd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t)</w:t>
            </w:r>
          </w:p>
        </w:tc>
        <w:tc>
          <w:tcPr>
            <w:tcW w:w="33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01A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T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 xml:space="preserve">1DM 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Ma)</w:t>
            </w:r>
          </w:p>
        </w:tc>
        <w:tc>
          <w:tcPr>
            <w:tcW w:w="33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85B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T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 xml:space="preserve">2DM 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Ma)</w:t>
            </w:r>
          </w:p>
        </w:tc>
      </w:tr>
      <w:tr w:rsidR="00A33754" w:rsidRPr="00E15D61" w14:paraId="091115BE" w14:textId="77777777" w:rsidTr="00A42563">
        <w:trPr>
          <w:trHeight w:val="20"/>
        </w:trPr>
        <w:tc>
          <w:tcPr>
            <w:tcW w:w="352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F986AEB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AA14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AB7FA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ppm)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10C3B8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ppm)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131C7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F6128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4F0869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02658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FEE861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ppm)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5AB61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ppm)</w:t>
            </w:r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2C6F6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B4B23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E73C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ED6381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0F1226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37FDD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A33754" w:rsidRPr="00E15D61" w14:paraId="6117DF8E" w14:textId="77777777" w:rsidTr="00A42563">
        <w:trPr>
          <w:trHeight w:val="20"/>
        </w:trPr>
        <w:tc>
          <w:tcPr>
            <w:tcW w:w="1068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BD331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</w:rPr>
              <w:t>Felsic host-rocks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1EF57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D637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1CE54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37E5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E1BB1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9246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73C3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EFDC6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A7A4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2F966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68995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F690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A33754" w:rsidRPr="00E15D61" w14:paraId="12DDC721" w14:textId="77777777" w:rsidTr="00A42563">
        <w:trPr>
          <w:trHeight w:val="20"/>
        </w:trPr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84458" w14:textId="7AE91E8F" w:rsidR="00A33754" w:rsidRPr="00E15D61" w:rsidRDefault="002C4757" w:rsidP="0072077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QX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-1-1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C42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CD4E1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F901B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09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849E1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7555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71023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1010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2C88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16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4F87B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0948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D5B21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.45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CFAB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47BF4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8018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43F9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1164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97387" w14:textId="77777777" w:rsidR="00A33754" w:rsidRPr="00E15D61" w:rsidRDefault="00A33754" w:rsidP="0072077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03</w:t>
            </w:r>
          </w:p>
        </w:tc>
        <w:tc>
          <w:tcPr>
            <w:tcW w:w="2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1E7CB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6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64A36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71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D00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43</w:t>
            </w:r>
          </w:p>
        </w:tc>
      </w:tr>
      <w:tr w:rsidR="00A33754" w:rsidRPr="00E15D61" w14:paraId="79A7EF0A" w14:textId="77777777" w:rsidTr="00A42563">
        <w:trPr>
          <w:trHeight w:val="20"/>
        </w:trPr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EDC4" w14:textId="2F9F017B" w:rsidR="00A33754" w:rsidRPr="00E15D61" w:rsidRDefault="002C4757" w:rsidP="0072077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QX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-1-2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A5B90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7513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4.5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49EA0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99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379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7844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E8E8A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1014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F2E4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06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4EE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0952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1168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.49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AA5B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.7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53C4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8206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6F42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1163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1F72D" w14:textId="77777777" w:rsidR="00A33754" w:rsidRPr="00E15D61" w:rsidRDefault="00A33754" w:rsidP="0072077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02</w:t>
            </w:r>
          </w:p>
        </w:tc>
        <w:tc>
          <w:tcPr>
            <w:tcW w:w="2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46638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8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24943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75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15DCA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64</w:t>
            </w:r>
          </w:p>
        </w:tc>
      </w:tr>
      <w:tr w:rsidR="00A33754" w:rsidRPr="00E15D61" w14:paraId="48FADA72" w14:textId="77777777" w:rsidTr="00A42563">
        <w:trPr>
          <w:trHeight w:val="20"/>
        </w:trPr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A389C" w14:textId="14AFFAEC" w:rsidR="00A33754" w:rsidRPr="00E15D61" w:rsidRDefault="002C4757" w:rsidP="0072077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QX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-4-3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9AC0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FAF0A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5.5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ACCB4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27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BE676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6687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52B3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0982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88BF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06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F5807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0939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0ECB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.82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2E9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3.1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882E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8799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3FA3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1166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3FA2F" w14:textId="77777777" w:rsidR="00A33754" w:rsidRPr="00E15D61" w:rsidRDefault="00A33754" w:rsidP="0072077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08</w:t>
            </w:r>
          </w:p>
        </w:tc>
        <w:tc>
          <w:tcPr>
            <w:tcW w:w="2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1B8D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2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DBD5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79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4ADC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16</w:t>
            </w:r>
          </w:p>
        </w:tc>
      </w:tr>
      <w:tr w:rsidR="00A33754" w:rsidRPr="00E15D61" w14:paraId="51101DAA" w14:textId="77777777" w:rsidTr="00A42563">
        <w:trPr>
          <w:trHeight w:val="20"/>
        </w:trPr>
        <w:tc>
          <w:tcPr>
            <w:tcW w:w="1068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21A0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</w:rPr>
              <w:t>Mafic microgranular enclaves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5EBA4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DB75D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03AE2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FD09D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2C8B7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AD85E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B575B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3034B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227CB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D5E87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03B55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00FF" w14:textId="77777777" w:rsidR="00A33754" w:rsidRPr="00E15D61" w:rsidRDefault="00A33754" w:rsidP="0072077F">
            <w:pPr>
              <w:spacing w:after="0" w:line="240" w:lineRule="auto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A33754" w:rsidRPr="00E15D61" w14:paraId="6D02D323" w14:textId="77777777" w:rsidTr="00A42563">
        <w:trPr>
          <w:trHeight w:val="20"/>
        </w:trPr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ED33A" w14:textId="73DBEE2C" w:rsidR="00A33754" w:rsidRPr="00E15D61" w:rsidRDefault="002C4757" w:rsidP="0072077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QX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2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2-6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A5B6B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201C0" w14:textId="77777777" w:rsidR="00A33754" w:rsidRPr="002C4757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C4757">
              <w:rPr>
                <w:rFonts w:eastAsia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9C91E" w14:textId="77777777" w:rsidR="00A33754" w:rsidRPr="002C4757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C4757">
              <w:rPr>
                <w:rFonts w:eastAsia="Times New Roman" w:cs="Times New Roman"/>
                <w:color w:val="000000"/>
                <w:sz w:val="16"/>
                <w:szCs w:val="16"/>
              </w:rPr>
              <w:t>741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53761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389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A2F8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105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EE73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A5079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0970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E2413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04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AB8F5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0.5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6507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9985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AC22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1172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7E801" w14:textId="77777777" w:rsidR="00A33754" w:rsidRPr="00E15D61" w:rsidRDefault="00A33754" w:rsidP="0072077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06</w:t>
            </w:r>
          </w:p>
        </w:tc>
        <w:tc>
          <w:tcPr>
            <w:tcW w:w="2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C35E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4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D641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90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6B46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45</w:t>
            </w:r>
          </w:p>
        </w:tc>
      </w:tr>
      <w:tr w:rsidR="00A33754" w:rsidRPr="00E15D61" w14:paraId="4A5CED38" w14:textId="77777777" w:rsidTr="00A42563">
        <w:trPr>
          <w:trHeight w:val="20"/>
        </w:trPr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E71E" w14:textId="5B61E04F" w:rsidR="00A33754" w:rsidRPr="00E15D61" w:rsidRDefault="002C4757" w:rsidP="0072077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QX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2-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-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1380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00F82" w14:textId="77777777" w:rsidR="00A33754" w:rsidRPr="002C4757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C4757">
              <w:rPr>
                <w:rFonts w:eastAsia="Times New Roman" w:cs="Times New Roman"/>
                <w:color w:val="000000"/>
                <w:sz w:val="16"/>
                <w:szCs w:val="16"/>
              </w:rPr>
              <w:t>114.5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FBE54" w14:textId="77777777" w:rsidR="00A33754" w:rsidRPr="002C4757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C4757">
              <w:rPr>
                <w:rFonts w:eastAsia="Times New Roman" w:cs="Times New Roman"/>
                <w:color w:val="000000"/>
                <w:sz w:val="16"/>
                <w:szCs w:val="16"/>
              </w:rPr>
              <w:t>784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556A9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226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A696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104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BB192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81D9B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0976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4AEE8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74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CDD3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7.9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305C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9152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23D8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1168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006EB" w14:textId="77777777" w:rsidR="00A33754" w:rsidRPr="00E15D61" w:rsidRDefault="00A33754" w:rsidP="0072077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03</w:t>
            </w:r>
          </w:p>
        </w:tc>
        <w:tc>
          <w:tcPr>
            <w:tcW w:w="2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61DC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9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1C5F8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82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49109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89</w:t>
            </w:r>
          </w:p>
        </w:tc>
      </w:tr>
      <w:tr w:rsidR="00A33754" w:rsidRPr="00E15D61" w14:paraId="6BA835BB" w14:textId="77777777" w:rsidTr="00A42563">
        <w:trPr>
          <w:trHeight w:val="20"/>
        </w:trPr>
        <w:tc>
          <w:tcPr>
            <w:tcW w:w="3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56D36" w14:textId="209C775A" w:rsidR="00A33754" w:rsidRPr="00E15D61" w:rsidRDefault="002C4757" w:rsidP="0072077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QX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2-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-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B91B9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24FA2" w14:textId="77777777" w:rsidR="00A33754" w:rsidRPr="002C4757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C4757">
              <w:rPr>
                <w:rFonts w:eastAsia="Times New Roman" w:cs="Times New Roman"/>
                <w:color w:val="000000"/>
                <w:sz w:val="16"/>
                <w:szCs w:val="16"/>
              </w:rPr>
              <w:t>119.5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5C334" w14:textId="77777777" w:rsidR="00A33754" w:rsidRPr="002C4757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C4757">
              <w:rPr>
                <w:rFonts w:eastAsia="Times New Roman" w:cs="Times New Roman"/>
                <w:color w:val="000000"/>
                <w:sz w:val="16"/>
                <w:szCs w:val="16"/>
              </w:rPr>
              <w:t>759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E9B6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5559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700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106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07930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617C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0987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C0CE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8F128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9.9</w:t>
            </w:r>
          </w:p>
        </w:tc>
        <w:tc>
          <w:tcPr>
            <w:tcW w:w="4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7E8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063</w:t>
            </w:r>
          </w:p>
        </w:tc>
        <w:tc>
          <w:tcPr>
            <w:tcW w:w="4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B93C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1167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22299" w14:textId="77777777" w:rsidR="00A33754" w:rsidRPr="00E15D61" w:rsidRDefault="00A33754" w:rsidP="0072077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05</w:t>
            </w:r>
          </w:p>
        </w:tc>
        <w:tc>
          <w:tcPr>
            <w:tcW w:w="2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61CA1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52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5062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09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0DAC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35</w:t>
            </w:r>
          </w:p>
        </w:tc>
      </w:tr>
      <w:tr w:rsidR="00A33754" w:rsidRPr="00E15D61" w14:paraId="510D50DD" w14:textId="77777777" w:rsidTr="00A42563">
        <w:trPr>
          <w:trHeight w:val="20"/>
        </w:trPr>
        <w:tc>
          <w:tcPr>
            <w:tcW w:w="35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223441" w14:textId="610A65FF" w:rsidR="00A33754" w:rsidRPr="00E15D61" w:rsidRDefault="002C4757" w:rsidP="0072077F">
            <w:pPr>
              <w:spacing w:after="0" w:line="240" w:lineRule="auto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QX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2-</w:t>
            </w:r>
            <w:r w:rsidR="00A33754"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-</w:t>
            </w:r>
            <w:r>
              <w:rPr>
                <w:rFonts w:eastAsia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18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3B7C0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2E1C7" w14:textId="77777777" w:rsidR="00A33754" w:rsidRPr="002C4757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C4757">
              <w:rPr>
                <w:rFonts w:eastAsia="Times New Roman" w:cs="Times New Roman"/>
                <w:color w:val="000000"/>
                <w:sz w:val="16"/>
                <w:szCs w:val="16"/>
              </w:rPr>
              <w:t>127.5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6C6E13" w14:textId="77777777" w:rsidR="00A33754" w:rsidRPr="002C4757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2C4757">
              <w:rPr>
                <w:rFonts w:eastAsia="Times New Roman" w:cs="Times New Roman"/>
                <w:color w:val="000000"/>
                <w:sz w:val="16"/>
                <w:szCs w:val="16"/>
              </w:rPr>
              <w:t>760</w:t>
            </w:r>
          </w:p>
        </w:tc>
        <w:tc>
          <w:tcPr>
            <w:tcW w:w="3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C7C67D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8545</w:t>
            </w:r>
          </w:p>
        </w:tc>
        <w:tc>
          <w:tcPr>
            <w:tcW w:w="3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67F5B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1052</w:t>
            </w:r>
          </w:p>
        </w:tc>
        <w:tc>
          <w:tcPr>
            <w:tcW w:w="3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2086A6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1</w:t>
            </w:r>
          </w:p>
        </w:tc>
        <w:tc>
          <w:tcPr>
            <w:tcW w:w="3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A57D0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0972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67814E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2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D876C3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1.8</w:t>
            </w:r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0E020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0071</w:t>
            </w:r>
          </w:p>
        </w:tc>
        <w:tc>
          <w:tcPr>
            <w:tcW w:w="41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2D176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1170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1A91A7" w14:textId="77777777" w:rsidR="00A33754" w:rsidRPr="00E15D61" w:rsidRDefault="00A33754" w:rsidP="0072077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05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52A22F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85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24E248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951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9ABB7" w14:textId="77777777" w:rsidR="00A33754" w:rsidRPr="00E15D61" w:rsidRDefault="00A33754" w:rsidP="0072077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81</w:t>
            </w:r>
          </w:p>
        </w:tc>
      </w:tr>
    </w:tbl>
    <w:p w14:paraId="06E40FC5" w14:textId="412C91DE" w:rsidR="00A33754" w:rsidRDefault="00A33754">
      <w:r w:rsidRPr="00C75063">
        <w:t xml:space="preserve">Note: </w:t>
      </w:r>
      <w:proofErr w:type="spellStart"/>
      <w:r w:rsidRPr="00C75063">
        <w:t>λ</w:t>
      </w:r>
      <w:r w:rsidRPr="00232793">
        <w:rPr>
          <w:vertAlign w:val="subscript"/>
        </w:rPr>
        <w:t>Rb</w:t>
      </w:r>
      <w:proofErr w:type="spellEnd"/>
      <w:r w:rsidRPr="00C75063">
        <w:t xml:space="preserve">= 1.42×10-11 yr-1 </w:t>
      </w:r>
      <w:r>
        <w:rPr>
          <w:noProof/>
        </w:rPr>
        <w:t>(Steiger and Jäger 1977)</w:t>
      </w:r>
      <w:r w:rsidRPr="00C75063">
        <w:t xml:space="preserve">; </w:t>
      </w:r>
      <w:proofErr w:type="spellStart"/>
      <w:r w:rsidRPr="00C75063">
        <w:t>λ</w:t>
      </w:r>
      <w:r w:rsidRPr="00232793">
        <w:rPr>
          <w:vertAlign w:val="subscript"/>
        </w:rPr>
        <w:t>Sm</w:t>
      </w:r>
      <w:proofErr w:type="spellEnd"/>
      <w:r w:rsidRPr="00C75063">
        <w:t xml:space="preserve">= 6.54×10-11 yr-1 </w:t>
      </w:r>
      <w:r>
        <w:rPr>
          <w:noProof/>
        </w:rPr>
        <w:t>(Lugmair and Marti 1978)</w:t>
      </w:r>
      <w:r w:rsidRPr="00C75063">
        <w:t>; (</w:t>
      </w:r>
      <w:r w:rsidRPr="009A659C">
        <w:rPr>
          <w:vertAlign w:val="superscript"/>
        </w:rPr>
        <w:t>147</w:t>
      </w:r>
      <w:r w:rsidRPr="00C75063">
        <w:t>Sm/</w:t>
      </w:r>
      <w:r w:rsidRPr="009A659C">
        <w:rPr>
          <w:vertAlign w:val="superscript"/>
        </w:rPr>
        <w:t>144</w:t>
      </w:r>
      <w:proofErr w:type="gramStart"/>
      <w:r w:rsidRPr="00C75063">
        <w:t>Nd)</w:t>
      </w:r>
      <w:r w:rsidRPr="009A659C">
        <w:rPr>
          <w:vertAlign w:val="subscript"/>
        </w:rPr>
        <w:t>CHUR</w:t>
      </w:r>
      <w:proofErr w:type="gramEnd"/>
      <w:r w:rsidRPr="00C75063">
        <w:t>= 0.1967; (</w:t>
      </w:r>
      <w:r w:rsidRPr="00277411">
        <w:rPr>
          <w:vertAlign w:val="superscript"/>
        </w:rPr>
        <w:t>143</w:t>
      </w:r>
      <w:r w:rsidRPr="00C75063">
        <w:t>Nd/</w:t>
      </w:r>
      <w:r w:rsidRPr="00277411">
        <w:rPr>
          <w:vertAlign w:val="superscript"/>
        </w:rPr>
        <w:t>144</w:t>
      </w:r>
      <w:r w:rsidRPr="00C75063">
        <w:t>Nd)</w:t>
      </w:r>
      <w:r w:rsidRPr="00232793">
        <w:rPr>
          <w:vertAlign w:val="subscript"/>
        </w:rPr>
        <w:t>CHUR</w:t>
      </w:r>
      <w:r w:rsidRPr="00C75063">
        <w:t xml:space="preserve">= 0.512638 </w:t>
      </w:r>
      <w:r>
        <w:rPr>
          <w:noProof/>
        </w:rPr>
        <w:t xml:space="preserve">(Wasserburg </w:t>
      </w:r>
      <w:r w:rsidRPr="002F468F">
        <w:rPr>
          <w:i/>
          <w:iCs/>
          <w:noProof/>
        </w:rPr>
        <w:t>et al.</w:t>
      </w:r>
      <w:r>
        <w:rPr>
          <w:noProof/>
        </w:rPr>
        <w:t xml:space="preserve"> 1981)</w:t>
      </w:r>
      <w:r w:rsidRPr="00C75063">
        <w:t>; (</w:t>
      </w:r>
      <w:r w:rsidRPr="009A659C">
        <w:rPr>
          <w:vertAlign w:val="superscript"/>
        </w:rPr>
        <w:t>147</w:t>
      </w:r>
      <w:r w:rsidRPr="00C75063">
        <w:t>Sm/</w:t>
      </w:r>
      <w:r w:rsidRPr="009A659C">
        <w:rPr>
          <w:vertAlign w:val="superscript"/>
        </w:rPr>
        <w:t>144</w:t>
      </w:r>
      <w:r w:rsidRPr="00C75063">
        <w:t>Nd)</w:t>
      </w:r>
      <w:r w:rsidRPr="00277411">
        <w:rPr>
          <w:vertAlign w:val="subscript"/>
        </w:rPr>
        <w:t>DM</w:t>
      </w:r>
      <w:r w:rsidRPr="00C75063">
        <w:t>= 0.2136; (</w:t>
      </w:r>
      <w:r w:rsidRPr="009A659C">
        <w:rPr>
          <w:vertAlign w:val="superscript"/>
        </w:rPr>
        <w:t>143</w:t>
      </w:r>
      <w:r w:rsidRPr="00C75063">
        <w:t>Nd/</w:t>
      </w:r>
      <w:r w:rsidRPr="009A659C">
        <w:rPr>
          <w:vertAlign w:val="superscript"/>
        </w:rPr>
        <w:t>144</w:t>
      </w:r>
      <w:r w:rsidRPr="00C75063">
        <w:t>Nd)</w:t>
      </w:r>
      <w:r w:rsidRPr="009A659C">
        <w:rPr>
          <w:vertAlign w:val="subscript"/>
        </w:rPr>
        <w:t>DM</w:t>
      </w:r>
      <w:r w:rsidRPr="00C75063">
        <w:t xml:space="preserve">= 0.513151 </w:t>
      </w:r>
      <w:r>
        <w:rPr>
          <w:noProof/>
        </w:rPr>
        <w:t>(Liew and Hofmann 1988)</w:t>
      </w:r>
      <w:r w:rsidRPr="00C75063">
        <w:t>; (</w:t>
      </w:r>
      <w:r w:rsidRPr="009A659C">
        <w:rPr>
          <w:vertAlign w:val="superscript"/>
        </w:rPr>
        <w:t>147</w:t>
      </w:r>
      <w:r w:rsidRPr="00C75063">
        <w:t>Sm/</w:t>
      </w:r>
      <w:r w:rsidRPr="009A659C">
        <w:rPr>
          <w:vertAlign w:val="superscript"/>
        </w:rPr>
        <w:t>144</w:t>
      </w:r>
      <w:r w:rsidRPr="00C75063">
        <w:t>Nd)</w:t>
      </w:r>
      <w:r w:rsidRPr="00277411">
        <w:rPr>
          <w:vertAlign w:val="subscript"/>
        </w:rPr>
        <w:t>crust</w:t>
      </w:r>
      <w:r w:rsidRPr="00C75063">
        <w:t xml:space="preserve">= 0.118 </w:t>
      </w:r>
      <w:r>
        <w:rPr>
          <w:noProof/>
        </w:rPr>
        <w:t>(Jahn and Condie 1995)</w:t>
      </w:r>
      <w:r w:rsidRPr="00C75063">
        <w:t>; CHUR: Chondritic Uniform Reservoir; DM: Depleted Mantle.</w:t>
      </w:r>
    </w:p>
    <w:p w14:paraId="59542F3C" w14:textId="77777777" w:rsidR="009955D6" w:rsidRDefault="009955D6">
      <w:pPr>
        <w:rPr>
          <w:b/>
          <w:bCs/>
        </w:rPr>
      </w:pPr>
    </w:p>
    <w:p w14:paraId="763DB81A" w14:textId="3D78AB66" w:rsidR="00A33754" w:rsidRPr="00E255AC" w:rsidRDefault="00A33754" w:rsidP="005C7282">
      <w:pPr>
        <w:spacing w:after="0"/>
        <w:rPr>
          <w:b/>
          <w:bCs/>
        </w:rPr>
      </w:pPr>
      <w:r w:rsidRPr="00E255AC">
        <w:rPr>
          <w:b/>
          <w:bCs/>
        </w:rPr>
        <w:lastRenderedPageBreak/>
        <w:t>Table S6 Hf isotopic compositions of Yashan host and its MM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556"/>
        <w:gridCol w:w="1179"/>
        <w:gridCol w:w="1319"/>
        <w:gridCol w:w="1331"/>
        <w:gridCol w:w="1356"/>
        <w:gridCol w:w="1198"/>
        <w:gridCol w:w="924"/>
        <w:gridCol w:w="924"/>
        <w:gridCol w:w="691"/>
        <w:gridCol w:w="786"/>
        <w:gridCol w:w="691"/>
        <w:gridCol w:w="786"/>
        <w:gridCol w:w="691"/>
        <w:gridCol w:w="968"/>
      </w:tblGrid>
      <w:tr w:rsidR="00A33754" w:rsidRPr="00E15D61" w14:paraId="5BB278B3" w14:textId="77777777" w:rsidTr="002D327E">
        <w:trPr>
          <w:trHeight w:val="20"/>
        </w:trPr>
        <w:tc>
          <w:tcPr>
            <w:tcW w:w="54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CBED9" w14:textId="569590D0" w:rsidR="00A33754" w:rsidRPr="00E15D61" w:rsidRDefault="003B676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>
              <w:rPr>
                <w:rFonts w:eastAsia="Times New Roman" w:cs="Times New Roman"/>
                <w:color w:val="000000"/>
                <w:sz w:val="16"/>
                <w:szCs w:val="16"/>
              </w:rPr>
              <w:t>Sample</w:t>
            </w:r>
          </w:p>
        </w:tc>
        <w:tc>
          <w:tcPr>
            <w:tcW w:w="40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C258F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gramStart"/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Age(</w:t>
            </w:r>
            <w:proofErr w:type="gramEnd"/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Ma)</w:t>
            </w:r>
          </w:p>
        </w:tc>
        <w:tc>
          <w:tcPr>
            <w:tcW w:w="458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DC805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76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Hf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7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Hf</w:t>
            </w:r>
          </w:p>
        </w:tc>
        <w:tc>
          <w:tcPr>
            <w:tcW w:w="46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340CF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76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Lu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7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Hf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2B35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76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Yb/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perscript"/>
              </w:rPr>
              <w:t>177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Hf</w:t>
            </w:r>
          </w:p>
        </w:tc>
        <w:tc>
          <w:tcPr>
            <w:tcW w:w="416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6758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2σ</w:t>
            </w:r>
          </w:p>
        </w:tc>
        <w:tc>
          <w:tcPr>
            <w:tcW w:w="32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D8B2D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ε</w:t>
            </w:r>
            <w:proofErr w:type="gramStart"/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Hf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</w:t>
            </w:r>
            <w:proofErr w:type="gramEnd"/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)</w:t>
            </w:r>
          </w:p>
        </w:tc>
        <w:tc>
          <w:tcPr>
            <w:tcW w:w="32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184F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ε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Hf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(t)</w:t>
            </w:r>
          </w:p>
        </w:tc>
        <w:tc>
          <w:tcPr>
            <w:tcW w:w="24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6238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2σ</w:t>
            </w:r>
          </w:p>
        </w:tc>
        <w:tc>
          <w:tcPr>
            <w:tcW w:w="27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D2C2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T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DM1</w:t>
            </w:r>
          </w:p>
        </w:tc>
        <w:tc>
          <w:tcPr>
            <w:tcW w:w="24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43027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2σ</w:t>
            </w:r>
          </w:p>
        </w:tc>
        <w:tc>
          <w:tcPr>
            <w:tcW w:w="27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C39C6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T</w:t>
            </w:r>
            <w:r w:rsidRPr="00E15D61">
              <w:rPr>
                <w:rFonts w:eastAsia="Times New Roman" w:cs="Times New Roman"/>
                <w:color w:val="000000"/>
                <w:sz w:val="16"/>
                <w:szCs w:val="16"/>
                <w:vertAlign w:val="subscript"/>
              </w:rPr>
              <w:t>DM2</w:t>
            </w:r>
          </w:p>
        </w:tc>
        <w:tc>
          <w:tcPr>
            <w:tcW w:w="24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4D6B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±2σ</w:t>
            </w:r>
          </w:p>
        </w:tc>
        <w:tc>
          <w:tcPr>
            <w:tcW w:w="33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BE118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spellStart"/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fLu</w:t>
            </w:r>
            <w:proofErr w:type="spellEnd"/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/Hf</w:t>
            </w:r>
          </w:p>
        </w:tc>
      </w:tr>
      <w:tr w:rsidR="00A33754" w:rsidRPr="00E15D61" w14:paraId="38F11DBA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D4803" w14:textId="2F2F9914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Yashan host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084E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6E49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C2C7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2F9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8786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5C1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8BEB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8169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68E1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60B4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A2F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ABC3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365B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A33754" w:rsidRPr="00E15D61" w14:paraId="6E5CEA5D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E4E0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0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413C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535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2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61F1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74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32B9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655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D0EB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2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2C7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4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BA1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9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B432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AFEB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4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A6F0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20A0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5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7880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989E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8</w:t>
            </w:r>
          </w:p>
        </w:tc>
      </w:tr>
      <w:tr w:rsidR="00A33754" w:rsidRPr="00E15D61" w14:paraId="4A8C4897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7E47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0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5DFE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CC12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0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A82C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58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F4E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283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8E4B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5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B184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1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FF0F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6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964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139A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6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E5C7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D368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9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21DA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817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8</w:t>
            </w:r>
          </w:p>
        </w:tc>
      </w:tr>
      <w:tr w:rsidR="00A33754" w:rsidRPr="00E15D61" w14:paraId="03B642AB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9AD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585E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F461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16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1AAC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91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869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034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509D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7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6B2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6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94A9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1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C4F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7106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5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BE1C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1844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6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BA03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EEF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5C2B6D4B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85D0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5DD9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3A47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2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E85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98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3FDE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228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FAD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4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2BA4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4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02E6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9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0D04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309B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5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9584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B58C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5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8C53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2F5C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44EC3977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CB14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A0B9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AA6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64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4DF4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90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6609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073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5B5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7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3E91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9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814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5.5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5E0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CDE7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39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FF2A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C753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15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A821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8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CCF5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47361ED8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56ED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C59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AF94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99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5D2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90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7648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937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8743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3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E846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2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9F58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7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DFA6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C865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8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A2BD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0C37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0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1CA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2C82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70589EC4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1CA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A513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A925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38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BBDB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07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8CC6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493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544A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59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6D8D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8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874D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4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F8D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1E63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3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6F7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738D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A5C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8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D39A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154B7F16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FB7C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1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D01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FEB4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46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2BB9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21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483A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86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B5CA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67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F763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6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65E2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1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750B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0663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2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BE0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08E1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19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7663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81FE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6</w:t>
            </w:r>
          </w:p>
        </w:tc>
      </w:tr>
      <w:tr w:rsidR="00A33754" w:rsidRPr="00E15D61" w14:paraId="03673053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7370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5C3D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68B2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33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47F8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95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C3DE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113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5A3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8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1641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0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8BE9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5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4553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6C95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3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71A0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F198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2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3EBD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9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CA5F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3CCE6A4F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599D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1-4-2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BEE6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6A83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78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E69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838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D6FC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46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8E4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16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08FD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0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BE91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5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A5FC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99DF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0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D5DC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6CF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4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9F30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D241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5221C256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13E8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MMEs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8951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4BB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F28B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AB26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AE7C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B307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DFC6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99CD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3BE2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1A49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351C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6115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5329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A33754" w:rsidRPr="00E15D61" w14:paraId="4BDF8742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390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DAEF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D0E8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87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2DC5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81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794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789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694E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57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B4D8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6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9948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1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2BA4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1367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9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2888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CB06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2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962C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0094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8</w:t>
            </w:r>
          </w:p>
        </w:tc>
      </w:tr>
      <w:tr w:rsidR="00A33754" w:rsidRPr="00E15D61" w14:paraId="7195D392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4D2D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9FA4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2F35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17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D6AD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82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913C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1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85FF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13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095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6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1A94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1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6B0C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8826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5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0A26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25D1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6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962B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E4E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8</w:t>
            </w:r>
          </w:p>
        </w:tc>
      </w:tr>
      <w:tr w:rsidR="00A33754" w:rsidRPr="00E15D61" w14:paraId="6A7DDE4D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2729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2C9B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80E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93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9DF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85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FA1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26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C52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12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A4F7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4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7C60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9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4B1B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1A12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8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0247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2E3A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1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39CD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58A0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592351C3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180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0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569A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3686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16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9733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75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4D99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676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D72C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76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99AE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6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82D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1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0FDD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619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5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9D05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988C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6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0C32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AD9D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8</w:t>
            </w:r>
          </w:p>
        </w:tc>
      </w:tr>
      <w:tr w:rsidR="00A33754" w:rsidRPr="00E15D61" w14:paraId="7EC7DE34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4851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1FE9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00A9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58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4389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95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C205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147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C25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68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CEB5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1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FB2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5.7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8824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B7ED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0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EDBA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D305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17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46CE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3621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33B12D2E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471C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563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1C9B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38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502E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31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CDDB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787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1824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56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EBED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3.8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D40F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1.4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1EFF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AA7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27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EA71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D13F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90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3D92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F634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3</w:t>
            </w:r>
          </w:p>
        </w:tc>
      </w:tr>
      <w:tr w:rsidR="00A33754" w:rsidRPr="00E15D61" w14:paraId="716A1F7C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F1DF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82C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BB62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28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CAC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058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89D8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347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0C87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34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8724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2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5B66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7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49EA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872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4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96B4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5DA9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3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F8B2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9345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5394C05C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6BA4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514B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02B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04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A8DA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69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867A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533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C54F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29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5756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0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4F3A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5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48A1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4DC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6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BC3E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85CE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9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C7E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8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5C50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8</w:t>
            </w:r>
          </w:p>
        </w:tc>
      </w:tr>
      <w:tr w:rsidR="00A33754" w:rsidRPr="00E15D61" w14:paraId="2BECDEFF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47E5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E845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7460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28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59D1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12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901A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524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2472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28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F8B7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2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5285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7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99E1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2EEA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4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AB17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72DF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3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B7A1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73C3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0B9E3C84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3A32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6995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62CD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23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447A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873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E511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929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A0E1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15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B524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4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1854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9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1DF5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0CB9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4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F3D4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F2D2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4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31E8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358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0CEA9BED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442B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1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000C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AC92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7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D41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643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0A0F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41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3AA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09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0786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2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7EFC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7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7198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C627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0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AF94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D90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6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150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355A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8</w:t>
            </w:r>
          </w:p>
        </w:tc>
      </w:tr>
      <w:tr w:rsidR="00A33754" w:rsidRPr="00E15D61" w14:paraId="4EEA181E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C90E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0353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D23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1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AF07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31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76AA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986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2902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44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231E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8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1CBE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4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92ED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6F5F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8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6514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80CA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8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F9B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C60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6</w:t>
            </w:r>
          </w:p>
        </w:tc>
      </w:tr>
      <w:tr w:rsidR="00A33754" w:rsidRPr="00E15D61" w14:paraId="55619AAB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105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C94F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C28D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9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6A64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83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5CF2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1893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8F19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60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39A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5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6533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0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3A68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81D0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9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F426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2681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2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026E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2339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05979845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76D2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8BF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D8D4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28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18AA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028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0E27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2341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BBE4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41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E75B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2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7C15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6.7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196E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6E36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44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EA4F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C24B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3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AA7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9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E831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7</w:t>
            </w:r>
          </w:p>
        </w:tc>
      </w:tr>
      <w:tr w:rsidR="00A33754" w:rsidRPr="00E15D61" w14:paraId="7F6A057B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9482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2367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070C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8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9F8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338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8A7D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6671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3DA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52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6C36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9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3310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5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D38A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425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6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25A0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5790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5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0758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AA00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3</w:t>
            </w:r>
          </w:p>
        </w:tc>
      </w:tr>
      <w:tr w:rsidR="00A33754" w:rsidRPr="00E15D61" w14:paraId="1197D86D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130D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AF34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E8D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73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7AE1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91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D534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8226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FF4B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75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B5C2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1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C32F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8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B267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424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0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B98D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2BA3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6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52A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EB9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1</w:t>
            </w:r>
          </w:p>
        </w:tc>
      </w:tr>
      <w:tr w:rsidR="00A33754" w:rsidRPr="00E15D61" w14:paraId="610ABBAE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6758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7DB7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C38A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9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559B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699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C56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1363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1280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21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87B5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5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F9AC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5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2BC8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6A1B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77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7B9A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B493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4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57AE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F6A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79</w:t>
            </w:r>
          </w:p>
        </w:tc>
      </w:tr>
      <w:tr w:rsidR="00A33754" w:rsidRPr="00E15D61" w14:paraId="388D069F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EF4B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E65D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6023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8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EA26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94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A629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046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5858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32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0BF9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9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225F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6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7848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3ABA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3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B8A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1D05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5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23BC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BEE2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8</w:t>
            </w:r>
          </w:p>
        </w:tc>
      </w:tr>
      <w:tr w:rsidR="00A33754" w:rsidRPr="00E15D61" w14:paraId="059E0681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C62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6599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85E0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69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D3B9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903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4F1E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5906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09B5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50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3EE1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3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870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9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3161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38EE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6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E1B3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805D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7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6088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174E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4</w:t>
            </w:r>
          </w:p>
        </w:tc>
      </w:tr>
      <w:tr w:rsidR="00A33754" w:rsidRPr="00E15D61" w14:paraId="3CC3BFEE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34D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3FBD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2C5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87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CFF4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569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8D95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7628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6ED6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082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F0F1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6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C54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5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4AE7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57AA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71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FECD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E556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4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FA4C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0C43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3</w:t>
            </w:r>
          </w:p>
        </w:tc>
      </w:tr>
      <w:tr w:rsidR="00A33754" w:rsidRPr="00E15D61" w14:paraId="3E7A7819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6DA6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2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5DCE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7DC2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65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5053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49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66C1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4086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AF7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75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F41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4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24D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2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21ED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572D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8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4B64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1461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9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9BB4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2D9C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6</w:t>
            </w:r>
          </w:p>
        </w:tc>
      </w:tr>
      <w:tr w:rsidR="00A33754" w:rsidRPr="00E15D61" w14:paraId="6A13F43F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1CC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2623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DEDA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15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298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7798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D4F0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4478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C91D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33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47D1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3.2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0935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2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1F16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628F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95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DBEE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2835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51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529A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C848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77</w:t>
            </w:r>
          </w:p>
        </w:tc>
      </w:tr>
      <w:tr w:rsidR="00A33754" w:rsidRPr="00E15D61" w14:paraId="345A2D3D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DF53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63BF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84B6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8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176D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14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3BA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9656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F4C0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15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5C5D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8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3ECF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5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6EFD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AD30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9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C26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7B89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5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25F0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3E4B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1</w:t>
            </w:r>
          </w:p>
        </w:tc>
      </w:tr>
      <w:tr w:rsidR="00A33754" w:rsidRPr="00E15D61" w14:paraId="39CB86E2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65CD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4A29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E1F5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55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5756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59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66CC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192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7F62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21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A5DD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8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FD1D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5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BD7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E0C9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5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6DE7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0751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41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987C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46D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9</w:t>
            </w:r>
          </w:p>
        </w:tc>
      </w:tr>
      <w:tr w:rsidR="00A33754" w:rsidRPr="00E15D61" w14:paraId="4D8AFEF2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2667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1BF5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5695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8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6B2B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535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3630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605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B257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33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90DD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9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5A3A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7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3819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ECAA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70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24CB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5B6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6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D647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389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4</w:t>
            </w:r>
          </w:p>
        </w:tc>
      </w:tr>
      <w:tr w:rsidR="00A33754" w:rsidRPr="00E15D61" w14:paraId="12567862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375C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B759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C0C0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88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773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403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263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026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072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77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27B5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6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1B5D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4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A6DD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3F44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4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ED2F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FDD5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4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A3DE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47EF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7</w:t>
            </w:r>
          </w:p>
        </w:tc>
      </w:tr>
      <w:tr w:rsidR="00A33754" w:rsidRPr="00E15D61" w14:paraId="52FD4922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0E1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1F1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83C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77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567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57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005C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7795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978C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12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A746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0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1848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6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58CA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1AE4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8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7717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8F1B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5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DF39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7AAB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2</w:t>
            </w:r>
          </w:p>
        </w:tc>
      </w:tr>
      <w:tr w:rsidR="00A33754" w:rsidRPr="00E15D61" w14:paraId="37795D44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B739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6AA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F749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74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8CDD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04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CF2F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897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BDE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92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547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1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F110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8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C4C2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2202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06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8439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7013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6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FF9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7FE7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1</w:t>
            </w:r>
          </w:p>
        </w:tc>
      </w:tr>
      <w:tr w:rsidR="00A33754" w:rsidRPr="00E15D61" w14:paraId="3E5E229B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BCB4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31B6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EC40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79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37F0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97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C659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6161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220F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521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80FD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9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41F4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55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0591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4B4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51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C12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968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50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190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4124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4</w:t>
            </w:r>
          </w:p>
        </w:tc>
      </w:tr>
      <w:tr w:rsidR="00A33754" w:rsidRPr="00E15D61" w14:paraId="1BD30F6A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2750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0ED9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724A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9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5E50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77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EEBA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341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3E19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91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B82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5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3157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2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AAFB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428F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1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486F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B6A0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2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91B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701F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9</w:t>
            </w:r>
          </w:p>
        </w:tc>
      </w:tr>
      <w:tr w:rsidR="00A33754" w:rsidRPr="00E15D61" w14:paraId="02B9A772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30F3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3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B127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FBA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91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3495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49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1DC0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7549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078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04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1F5AD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5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ABEB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8.19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28C2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A32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55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F09C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710F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28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201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1C61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92</w:t>
            </w:r>
          </w:p>
        </w:tc>
      </w:tr>
      <w:tr w:rsidR="00A33754" w:rsidRPr="00E15D61" w14:paraId="404F89AE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9654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4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F3CB9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94D3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70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3FFD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505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9975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5092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EE69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124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081AC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2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B8F7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12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4B8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539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70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C574B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D9BC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8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D2E3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25AB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5</w:t>
            </w:r>
          </w:p>
        </w:tc>
      </w:tr>
      <w:tr w:rsidR="00A33754" w:rsidRPr="00E15D61" w14:paraId="2EA8D544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1B89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4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2832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DEE9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162</w:t>
            </w:r>
          </w:p>
        </w:tc>
        <w:tc>
          <w:tcPr>
            <w:tcW w:w="4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61F8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34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176A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3669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613E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246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648F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1.5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98FC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9.33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DCF0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B7A62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84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2E8B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18D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397</w:t>
            </w:r>
          </w:p>
        </w:tc>
        <w:tc>
          <w:tcPr>
            <w:tcW w:w="2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37C3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240B1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7</w:t>
            </w:r>
          </w:p>
        </w:tc>
      </w:tr>
      <w:tr w:rsidR="00A33754" w:rsidRPr="00E15D61" w14:paraId="76DBC6B7" w14:textId="77777777" w:rsidTr="002D327E">
        <w:trPr>
          <w:trHeight w:val="20"/>
        </w:trPr>
        <w:tc>
          <w:tcPr>
            <w:tcW w:w="5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0A5B0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QX-2-2-7-42</w:t>
            </w:r>
          </w:p>
        </w:tc>
        <w:tc>
          <w:tcPr>
            <w:tcW w:w="4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54219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4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A9C10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282206</w:t>
            </w:r>
          </w:p>
        </w:tc>
        <w:tc>
          <w:tcPr>
            <w:tcW w:w="4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6200B4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3984</w:t>
            </w:r>
          </w:p>
        </w:tc>
        <w:tc>
          <w:tcPr>
            <w:tcW w:w="4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C1F2F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119770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941945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004003</w:t>
            </w:r>
          </w:p>
        </w:tc>
        <w:tc>
          <w:tcPr>
            <w:tcW w:w="3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9A56D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20.02</w:t>
            </w:r>
          </w:p>
        </w:tc>
        <w:tc>
          <w:tcPr>
            <w:tcW w:w="3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249CE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17.77</w:t>
            </w:r>
          </w:p>
        </w:tc>
        <w:tc>
          <w:tcPr>
            <w:tcW w:w="2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61343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ADF0B7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1601</w:t>
            </w:r>
          </w:p>
        </w:tc>
        <w:tc>
          <w:tcPr>
            <w:tcW w:w="2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89498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27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9453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2299</w:t>
            </w:r>
          </w:p>
        </w:tc>
        <w:tc>
          <w:tcPr>
            <w:tcW w:w="2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11916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3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7C2D1F" w14:textId="77777777" w:rsidR="00A33754" w:rsidRPr="00E15D61" w:rsidRDefault="00A33754" w:rsidP="008233D5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15D61">
              <w:rPr>
                <w:rFonts w:eastAsia="Times New Roman" w:cs="Times New Roman"/>
                <w:color w:val="000000"/>
                <w:sz w:val="16"/>
                <w:szCs w:val="16"/>
              </w:rPr>
              <w:t>-0.88</w:t>
            </w:r>
          </w:p>
        </w:tc>
      </w:tr>
    </w:tbl>
    <w:p w14:paraId="68634D1E" w14:textId="58EA00A7" w:rsidR="00A33754" w:rsidRDefault="00251A18">
      <w:pPr>
        <w:rPr>
          <w:sz w:val="21"/>
          <w:szCs w:val="21"/>
        </w:rPr>
      </w:pPr>
      <w:r>
        <w:rPr>
          <w:sz w:val="21"/>
          <w:szCs w:val="21"/>
        </w:rPr>
        <w:t xml:space="preserve">Note: </w:t>
      </w:r>
      <w:r w:rsidR="00A33754" w:rsidRPr="003D41D9">
        <w:rPr>
          <w:sz w:val="21"/>
          <w:szCs w:val="21"/>
        </w:rPr>
        <w:t>(</w:t>
      </w:r>
      <w:r w:rsidR="00A33754" w:rsidRPr="003D41D9">
        <w:rPr>
          <w:sz w:val="21"/>
          <w:szCs w:val="21"/>
          <w:vertAlign w:val="superscript"/>
        </w:rPr>
        <w:t>176</w:t>
      </w:r>
      <w:r w:rsidR="00A33754" w:rsidRPr="003D41D9">
        <w:rPr>
          <w:sz w:val="21"/>
          <w:szCs w:val="21"/>
        </w:rPr>
        <w:t>Hf/</w:t>
      </w:r>
      <w:r w:rsidR="00A33754" w:rsidRPr="003D41D9">
        <w:rPr>
          <w:sz w:val="21"/>
          <w:szCs w:val="21"/>
          <w:vertAlign w:val="superscript"/>
        </w:rPr>
        <w:t>177</w:t>
      </w:r>
      <w:proofErr w:type="gramStart"/>
      <w:r w:rsidR="00A33754" w:rsidRPr="003D41D9">
        <w:rPr>
          <w:sz w:val="21"/>
          <w:szCs w:val="21"/>
        </w:rPr>
        <w:t>Hf)</w:t>
      </w:r>
      <w:r w:rsidR="00A33754" w:rsidRPr="003D41D9">
        <w:rPr>
          <w:sz w:val="21"/>
          <w:szCs w:val="21"/>
          <w:vertAlign w:val="subscript"/>
        </w:rPr>
        <w:t>CHUR</w:t>
      </w:r>
      <w:proofErr w:type="gramEnd"/>
      <w:r w:rsidR="00A33754" w:rsidRPr="003D41D9">
        <w:rPr>
          <w:sz w:val="21"/>
          <w:szCs w:val="21"/>
        </w:rPr>
        <w:t>=0.282772; (</w:t>
      </w:r>
      <w:r w:rsidR="00A33754" w:rsidRPr="003D41D9">
        <w:rPr>
          <w:sz w:val="21"/>
          <w:szCs w:val="21"/>
          <w:vertAlign w:val="superscript"/>
        </w:rPr>
        <w:t>176</w:t>
      </w:r>
      <w:r w:rsidR="00A33754" w:rsidRPr="003D41D9">
        <w:rPr>
          <w:sz w:val="21"/>
          <w:szCs w:val="21"/>
        </w:rPr>
        <w:t>Lu/</w:t>
      </w:r>
      <w:r w:rsidR="00A33754" w:rsidRPr="003D41D9">
        <w:rPr>
          <w:sz w:val="21"/>
          <w:szCs w:val="21"/>
          <w:vertAlign w:val="superscript"/>
        </w:rPr>
        <w:t>177</w:t>
      </w:r>
      <w:r w:rsidR="00A33754" w:rsidRPr="003D41D9">
        <w:rPr>
          <w:sz w:val="21"/>
          <w:szCs w:val="21"/>
        </w:rPr>
        <w:t>Hf)</w:t>
      </w:r>
      <w:r w:rsidR="00A33754" w:rsidRPr="003D41D9">
        <w:rPr>
          <w:sz w:val="21"/>
          <w:szCs w:val="21"/>
          <w:vertAlign w:val="subscript"/>
        </w:rPr>
        <w:t>CHUR</w:t>
      </w:r>
      <w:r w:rsidR="00A33754" w:rsidRPr="003D41D9">
        <w:rPr>
          <w:sz w:val="21"/>
          <w:szCs w:val="21"/>
        </w:rPr>
        <w:t xml:space="preserve">=0.0332 </w:t>
      </w:r>
      <w:r w:rsidR="00A33754">
        <w:rPr>
          <w:noProof/>
          <w:sz w:val="21"/>
          <w:szCs w:val="21"/>
        </w:rPr>
        <w:t>(Blichert-Toft and Albarede 1997)</w:t>
      </w:r>
      <w:r w:rsidR="00A33754" w:rsidRPr="003D41D9">
        <w:rPr>
          <w:sz w:val="21"/>
          <w:szCs w:val="21"/>
        </w:rPr>
        <w:t>; (</w:t>
      </w:r>
      <w:r w:rsidR="00A33754" w:rsidRPr="003D41D9">
        <w:rPr>
          <w:sz w:val="21"/>
          <w:szCs w:val="21"/>
          <w:vertAlign w:val="superscript"/>
        </w:rPr>
        <w:t>176</w:t>
      </w:r>
      <w:r w:rsidR="00A33754" w:rsidRPr="003D41D9">
        <w:rPr>
          <w:sz w:val="21"/>
          <w:szCs w:val="21"/>
        </w:rPr>
        <w:t>Hf/</w:t>
      </w:r>
      <w:r w:rsidR="00A33754" w:rsidRPr="003D41D9">
        <w:rPr>
          <w:sz w:val="21"/>
          <w:szCs w:val="21"/>
          <w:vertAlign w:val="superscript"/>
        </w:rPr>
        <w:t>177</w:t>
      </w:r>
      <w:r w:rsidR="00A33754" w:rsidRPr="003D41D9">
        <w:rPr>
          <w:sz w:val="21"/>
          <w:szCs w:val="21"/>
        </w:rPr>
        <w:t>Hf)</w:t>
      </w:r>
      <w:r w:rsidR="00A33754" w:rsidRPr="003D41D9">
        <w:rPr>
          <w:sz w:val="21"/>
          <w:szCs w:val="21"/>
          <w:vertAlign w:val="subscript"/>
        </w:rPr>
        <w:t>DM</w:t>
      </w:r>
      <w:r w:rsidR="00A33754" w:rsidRPr="003D41D9">
        <w:rPr>
          <w:sz w:val="21"/>
          <w:szCs w:val="21"/>
        </w:rPr>
        <w:t>=0.28325, and (</w:t>
      </w:r>
      <w:r w:rsidR="00A33754" w:rsidRPr="003D41D9">
        <w:rPr>
          <w:sz w:val="21"/>
          <w:szCs w:val="21"/>
          <w:vertAlign w:val="superscript"/>
        </w:rPr>
        <w:t>176</w:t>
      </w:r>
      <w:r w:rsidR="00A33754" w:rsidRPr="003D41D9">
        <w:rPr>
          <w:sz w:val="21"/>
          <w:szCs w:val="21"/>
        </w:rPr>
        <w:t>Lu/</w:t>
      </w:r>
      <w:r w:rsidR="00A33754" w:rsidRPr="003D41D9">
        <w:rPr>
          <w:sz w:val="21"/>
          <w:szCs w:val="21"/>
          <w:vertAlign w:val="superscript"/>
        </w:rPr>
        <w:t>177</w:t>
      </w:r>
      <w:r w:rsidR="00A33754" w:rsidRPr="003D41D9">
        <w:rPr>
          <w:sz w:val="21"/>
          <w:szCs w:val="21"/>
        </w:rPr>
        <w:t>Hf)</w:t>
      </w:r>
      <w:r w:rsidR="00A33754" w:rsidRPr="003D41D9">
        <w:rPr>
          <w:sz w:val="21"/>
          <w:szCs w:val="21"/>
          <w:vertAlign w:val="subscript"/>
        </w:rPr>
        <w:t>DM</w:t>
      </w:r>
      <w:r w:rsidR="00A33754" w:rsidRPr="003D41D9">
        <w:rPr>
          <w:sz w:val="21"/>
          <w:szCs w:val="21"/>
        </w:rPr>
        <w:t xml:space="preserve">=0.0384 </w:t>
      </w:r>
      <w:r w:rsidR="00A33754">
        <w:rPr>
          <w:noProof/>
          <w:sz w:val="21"/>
          <w:szCs w:val="21"/>
        </w:rPr>
        <w:t xml:space="preserve">(Griffin </w:t>
      </w:r>
      <w:r w:rsidR="00A33754" w:rsidRPr="004342D5">
        <w:rPr>
          <w:i/>
          <w:iCs/>
          <w:noProof/>
          <w:sz w:val="21"/>
          <w:szCs w:val="21"/>
        </w:rPr>
        <w:t>et al.</w:t>
      </w:r>
      <w:r w:rsidR="00A33754">
        <w:rPr>
          <w:noProof/>
          <w:sz w:val="21"/>
          <w:szCs w:val="21"/>
        </w:rPr>
        <w:t xml:space="preserve"> 2000)</w:t>
      </w:r>
      <w:r w:rsidR="00A33754" w:rsidRPr="003D41D9">
        <w:rPr>
          <w:sz w:val="21"/>
          <w:szCs w:val="21"/>
        </w:rPr>
        <w:t xml:space="preserve">. </w:t>
      </w:r>
      <w:r w:rsidR="00A33754" w:rsidRPr="003D41D9">
        <w:rPr>
          <w:rFonts w:cs="Times New Roman"/>
          <w:sz w:val="21"/>
          <w:szCs w:val="21"/>
        </w:rPr>
        <w:t>λ</w:t>
      </w:r>
      <w:r w:rsidR="00A33754" w:rsidRPr="003D41D9">
        <w:rPr>
          <w:sz w:val="21"/>
          <w:szCs w:val="21"/>
        </w:rPr>
        <w:t>= 1.867</w:t>
      </w:r>
      <w:r w:rsidR="00A33754" w:rsidRPr="003D41D9">
        <w:rPr>
          <w:rFonts w:cs="Times New Roman"/>
          <w:sz w:val="21"/>
          <w:szCs w:val="21"/>
        </w:rPr>
        <w:t>×</w:t>
      </w:r>
      <w:r w:rsidR="00A33754" w:rsidRPr="003D41D9">
        <w:rPr>
          <w:sz w:val="21"/>
          <w:szCs w:val="21"/>
        </w:rPr>
        <w:t>10</w:t>
      </w:r>
      <w:r w:rsidR="00A33754" w:rsidRPr="003D41D9">
        <w:rPr>
          <w:sz w:val="21"/>
          <w:szCs w:val="21"/>
          <w:vertAlign w:val="superscript"/>
        </w:rPr>
        <w:t>-11</w:t>
      </w:r>
      <w:r w:rsidR="00A33754" w:rsidRPr="003D41D9">
        <w:rPr>
          <w:sz w:val="21"/>
          <w:szCs w:val="21"/>
        </w:rPr>
        <w:t xml:space="preserve"> a</w:t>
      </w:r>
      <w:r w:rsidR="00A33754" w:rsidRPr="003D41D9">
        <w:rPr>
          <w:sz w:val="21"/>
          <w:szCs w:val="21"/>
          <w:vertAlign w:val="superscript"/>
        </w:rPr>
        <w:t>-1</w:t>
      </w:r>
      <w:r w:rsidR="00A33754" w:rsidRPr="003D41D9">
        <w:rPr>
          <w:sz w:val="21"/>
          <w:szCs w:val="21"/>
        </w:rPr>
        <w:t xml:space="preserve"> </w:t>
      </w:r>
      <w:r w:rsidR="00A33754">
        <w:rPr>
          <w:noProof/>
          <w:sz w:val="21"/>
          <w:szCs w:val="21"/>
        </w:rPr>
        <w:t xml:space="preserve">(Söderlund </w:t>
      </w:r>
      <w:r w:rsidR="00A33754" w:rsidRPr="004342D5">
        <w:rPr>
          <w:i/>
          <w:iCs/>
          <w:noProof/>
          <w:sz w:val="21"/>
          <w:szCs w:val="21"/>
        </w:rPr>
        <w:t>et al.</w:t>
      </w:r>
      <w:r w:rsidR="00A33754">
        <w:rPr>
          <w:noProof/>
          <w:sz w:val="21"/>
          <w:szCs w:val="21"/>
        </w:rPr>
        <w:t xml:space="preserve"> 2004)</w:t>
      </w:r>
      <w:r w:rsidR="00A33754" w:rsidRPr="003D41D9">
        <w:rPr>
          <w:sz w:val="21"/>
          <w:szCs w:val="21"/>
        </w:rPr>
        <w:t>. (</w:t>
      </w:r>
      <w:r w:rsidR="00A33754" w:rsidRPr="00425CC0">
        <w:rPr>
          <w:sz w:val="21"/>
          <w:szCs w:val="21"/>
          <w:vertAlign w:val="superscript"/>
        </w:rPr>
        <w:t>176</w:t>
      </w:r>
      <w:r w:rsidR="00A33754" w:rsidRPr="003D41D9">
        <w:rPr>
          <w:sz w:val="21"/>
          <w:szCs w:val="21"/>
        </w:rPr>
        <w:t>Lu/</w:t>
      </w:r>
      <w:r w:rsidR="00A33754" w:rsidRPr="00425CC0">
        <w:rPr>
          <w:sz w:val="21"/>
          <w:szCs w:val="21"/>
          <w:vertAlign w:val="superscript"/>
        </w:rPr>
        <w:t>177</w:t>
      </w:r>
      <w:proofErr w:type="gramStart"/>
      <w:r w:rsidR="00A33754" w:rsidRPr="003D41D9">
        <w:rPr>
          <w:sz w:val="21"/>
          <w:szCs w:val="21"/>
        </w:rPr>
        <w:t>Hf)</w:t>
      </w:r>
      <w:r w:rsidR="00A33754" w:rsidRPr="003D41D9">
        <w:rPr>
          <w:sz w:val="21"/>
          <w:szCs w:val="21"/>
          <w:vertAlign w:val="subscript"/>
        </w:rPr>
        <w:t>crust</w:t>
      </w:r>
      <w:proofErr w:type="gramEnd"/>
      <w:r w:rsidR="00A33754" w:rsidRPr="003D41D9">
        <w:rPr>
          <w:sz w:val="21"/>
          <w:szCs w:val="21"/>
        </w:rPr>
        <w:t xml:space="preserve"> = 0.015 </w:t>
      </w:r>
      <w:r w:rsidR="00A33754">
        <w:rPr>
          <w:noProof/>
          <w:sz w:val="21"/>
          <w:szCs w:val="21"/>
        </w:rPr>
        <w:t xml:space="preserve">(Griffin </w:t>
      </w:r>
      <w:r w:rsidR="00A33754" w:rsidRPr="004342D5">
        <w:rPr>
          <w:i/>
          <w:iCs/>
          <w:noProof/>
          <w:sz w:val="21"/>
          <w:szCs w:val="21"/>
        </w:rPr>
        <w:t>et al.</w:t>
      </w:r>
      <w:r w:rsidR="00A33754">
        <w:rPr>
          <w:noProof/>
          <w:sz w:val="21"/>
          <w:szCs w:val="21"/>
        </w:rPr>
        <w:t xml:space="preserve"> 2002)</w:t>
      </w:r>
      <w:r w:rsidR="00A33754" w:rsidRPr="003D41D9">
        <w:rPr>
          <w:sz w:val="21"/>
          <w:szCs w:val="21"/>
        </w:rPr>
        <w:t>.</w:t>
      </w:r>
    </w:p>
    <w:p w14:paraId="449274CE" w14:textId="77777777" w:rsidR="00A33754" w:rsidRPr="00E255AC" w:rsidRDefault="00A33754">
      <w:pPr>
        <w:rPr>
          <w:b/>
          <w:bCs/>
          <w:sz w:val="21"/>
          <w:szCs w:val="21"/>
        </w:rPr>
      </w:pPr>
      <w:r w:rsidRPr="00E255AC">
        <w:rPr>
          <w:b/>
          <w:bCs/>
          <w:sz w:val="21"/>
          <w:szCs w:val="21"/>
        </w:rPr>
        <w:t>References:</w:t>
      </w:r>
    </w:p>
    <w:p w14:paraId="4197D4CF" w14:textId="42C7D12A" w:rsidR="00A33754" w:rsidRPr="00542383" w:rsidRDefault="00A33754" w:rsidP="00542383">
      <w:pPr>
        <w:pStyle w:val="EndNoteBibliography"/>
        <w:spacing w:after="0"/>
        <w:ind w:left="720" w:hanging="720"/>
      </w:pPr>
      <w:r w:rsidRPr="00542383">
        <w:t>Blichert-Toft, J., and Albarede, F., 1997, The Lu-Hf isotope geochemistry of chondrites and the evolution of the mantle-crust system: Earth and Planetary Science Letters, v. 148, p. 243</w:t>
      </w:r>
      <w:r w:rsidR="00671922">
        <w:t>–</w:t>
      </w:r>
      <w:r w:rsidRPr="00542383">
        <w:t>258.</w:t>
      </w:r>
    </w:p>
    <w:p w14:paraId="78CBD818" w14:textId="4860C08E" w:rsidR="00A33754" w:rsidRPr="00542383" w:rsidRDefault="00A33754" w:rsidP="00542383">
      <w:pPr>
        <w:pStyle w:val="EndNoteBibliography"/>
        <w:spacing w:after="0"/>
        <w:ind w:left="720" w:hanging="720"/>
      </w:pPr>
      <w:r w:rsidRPr="00542383">
        <w:lastRenderedPageBreak/>
        <w:t>Griffin, W. L., Pearson, N. J., Belousova, E., Jackson, S. E., van Achterbergh, E., O'Reilly, S. Y., and Shee, S. R., 2000, The Hf isotope composition of cratonic mantle: LAM-MC-ICPMS analysis of zircon megacrysts in kimberlites: Geochimica Et Cosmochimica Acta, v. 64, p. 133</w:t>
      </w:r>
      <w:r w:rsidR="00671922">
        <w:t>–</w:t>
      </w:r>
      <w:r w:rsidRPr="00542383">
        <w:t xml:space="preserve">147. </w:t>
      </w:r>
    </w:p>
    <w:p w14:paraId="3F2E1B30" w14:textId="159D2352" w:rsidR="00A33754" w:rsidRPr="00542383" w:rsidRDefault="00A33754" w:rsidP="00542383">
      <w:pPr>
        <w:pStyle w:val="EndNoteBibliography"/>
        <w:spacing w:after="0"/>
        <w:ind w:left="720" w:hanging="720"/>
      </w:pPr>
      <w:r w:rsidRPr="00542383">
        <w:t>Griffin, W. L., Wang, X., Jackson, S. E., Pearson, N. J., O'Reilly, S. Y., Xu, X. S., and Zhou, X. M., 2002, Zircon chemistry and magma mixing, SE China: In-situ analysis of Hf isotopes, Tonglu and Pingtan igneous complexes: Lithos, v. 61, p. 237</w:t>
      </w:r>
      <w:r w:rsidR="00671922">
        <w:t>–</w:t>
      </w:r>
      <w:r w:rsidRPr="00542383">
        <w:t>269.</w:t>
      </w:r>
    </w:p>
    <w:p w14:paraId="66D5CDB0" w14:textId="7D78929A" w:rsidR="00A33754" w:rsidRPr="00542383" w:rsidRDefault="00A33754" w:rsidP="00542383">
      <w:pPr>
        <w:pStyle w:val="EndNoteBibliography"/>
        <w:spacing w:after="0"/>
        <w:ind w:left="720" w:hanging="720"/>
      </w:pPr>
      <w:r w:rsidRPr="00542383">
        <w:rPr>
          <w:rFonts w:hint="eastAsia"/>
        </w:rPr>
        <w:t>Jahn, B.-M., and Condie, K. C., 1995, Evolution of the Kaapvaal Craton as viewed from geochemical and Sm</w:t>
      </w:r>
      <w:r w:rsidRPr="00542383">
        <w:rPr>
          <w:rFonts w:hint="eastAsia"/>
        </w:rPr>
        <w:t></w:t>
      </w:r>
      <w:r w:rsidRPr="00542383">
        <w:rPr>
          <w:rFonts w:hint="eastAsia"/>
        </w:rPr>
        <w:t xml:space="preserve"> Nd isotopic analyses of intracratonic pelites: Geochimica et Cosmochimica Acta, v. 59, p. 2239</w:t>
      </w:r>
      <w:r w:rsidR="00671922">
        <w:rPr>
          <w:rFonts w:hint="eastAsia"/>
        </w:rPr>
        <w:t>–</w:t>
      </w:r>
      <w:r w:rsidRPr="00542383">
        <w:rPr>
          <w:rFonts w:hint="eastAsia"/>
        </w:rPr>
        <w:t>2258. doi: 10.1016/0016-7037(95)00103-7.</w:t>
      </w:r>
    </w:p>
    <w:p w14:paraId="3340BD31" w14:textId="13068DBF" w:rsidR="00A33754" w:rsidRPr="00542383" w:rsidRDefault="00A33754" w:rsidP="00542383">
      <w:pPr>
        <w:pStyle w:val="EndNoteBibliography"/>
        <w:spacing w:after="0"/>
        <w:ind w:left="720" w:hanging="720"/>
      </w:pPr>
      <w:r w:rsidRPr="00542383">
        <w:t>Liew, T. C., and Hofmann, A. W., 1988, Precambrian crustal components, plutonic associations, plate environment of the Hercynian Fold Belt of central Europe: indications from a Nd and Sr isotopic study: Contributions to Mineralogy and Petrology, v. 98, p. 129</w:t>
      </w:r>
      <w:r w:rsidR="00671922">
        <w:t>–</w:t>
      </w:r>
      <w:r w:rsidRPr="00542383">
        <w:t>138. doi: 10.1007/BF00402106.</w:t>
      </w:r>
    </w:p>
    <w:p w14:paraId="55A6DBFD" w14:textId="3AE8E0D8" w:rsidR="00A33754" w:rsidRPr="00542383" w:rsidRDefault="00A33754" w:rsidP="00542383">
      <w:pPr>
        <w:pStyle w:val="EndNoteBibliography"/>
        <w:spacing w:after="0"/>
        <w:ind w:left="720" w:hanging="720"/>
      </w:pPr>
      <w:r w:rsidRPr="00542383">
        <w:t>Lugmair, G. W., and Marti, K., 1978, Lunar initial 143Nd/144Nd: differential evolution of the lunar crust and mantle: Earth and Planetary Science Letters, v. 39, p. 349</w:t>
      </w:r>
      <w:r w:rsidR="00671922">
        <w:t>–</w:t>
      </w:r>
      <w:r w:rsidRPr="00542383">
        <w:t>357. doi: 10.1016/0012-821X(78)90021-3.</w:t>
      </w:r>
    </w:p>
    <w:p w14:paraId="7D5254EB" w14:textId="5FA838E2" w:rsidR="00A33754" w:rsidRPr="00542383" w:rsidRDefault="00A33754" w:rsidP="00542383">
      <w:pPr>
        <w:pStyle w:val="EndNoteBibliography"/>
        <w:spacing w:after="0"/>
        <w:ind w:left="720" w:hanging="720"/>
      </w:pPr>
      <w:r w:rsidRPr="00542383">
        <w:t>Söderlund, U., Patchett, P. J., Vervoort, J. D., and Isachsen, C. E., 2004, The 176Lu decay constant determined by Lu–Hf and U–Pb isotope systematics of Precambrian mafic intrusions: Earth and Planetary Science Letters, v. 219, p. 311</w:t>
      </w:r>
      <w:r w:rsidR="00671922">
        <w:t>–</w:t>
      </w:r>
      <w:r w:rsidRPr="00542383">
        <w:t>324.</w:t>
      </w:r>
    </w:p>
    <w:p w14:paraId="5A90BDAC" w14:textId="1EDD7A9B" w:rsidR="00A33754" w:rsidRPr="00542383" w:rsidRDefault="00A33754" w:rsidP="00542383">
      <w:pPr>
        <w:pStyle w:val="EndNoteBibliography"/>
        <w:spacing w:after="0"/>
        <w:ind w:left="720" w:hanging="720"/>
      </w:pPr>
      <w:r w:rsidRPr="00542383">
        <w:t>Steiger, R. H., and Jäger, E., 1977, Subcommission on geochronology: convention on the use of decay constants in geo-and cosmochronology: Earth and planetary science letters, v. 36, p. 359</w:t>
      </w:r>
      <w:r w:rsidR="00671922">
        <w:t>–</w:t>
      </w:r>
      <w:r w:rsidRPr="00542383">
        <w:t>362. doi: 10.1016/0012-821X(77)90060-7.</w:t>
      </w:r>
    </w:p>
    <w:p w14:paraId="7DC94486" w14:textId="2AA38EC1" w:rsidR="00A33754" w:rsidRPr="00542383" w:rsidRDefault="00A33754" w:rsidP="00542383">
      <w:pPr>
        <w:pStyle w:val="EndNoteBibliography"/>
        <w:ind w:left="720" w:hanging="720"/>
      </w:pPr>
      <w:r w:rsidRPr="00542383">
        <w:t>Wasserburg, G. J., Jacobsen, S. B., DePaolo, D. J., McCulloch, M. T., and Wen, T., 1981, Precise determination of SmNd ratios, Sm and Nd isotopic abundances in standard solutions: Geochimica et Cosmochimica Acta, v. 45, p. 2311</w:t>
      </w:r>
      <w:r w:rsidR="00671922">
        <w:t>–</w:t>
      </w:r>
      <w:r w:rsidRPr="00542383">
        <w:t>2323. doi: 10.1016/0016-7037(81)90085-5.</w:t>
      </w:r>
    </w:p>
    <w:p w14:paraId="2D56CF1A" w14:textId="77777777" w:rsidR="00A33754" w:rsidRDefault="00A33754"/>
    <w:p w14:paraId="7653ED30" w14:textId="77777777" w:rsidR="004B7631" w:rsidRDefault="004B7631"/>
    <w:sectPr w:rsidR="004B7631" w:rsidSect="00E15D61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9C462" w14:textId="77777777" w:rsidR="00D73092" w:rsidRDefault="00D73092">
      <w:pPr>
        <w:spacing w:after="0" w:line="240" w:lineRule="auto"/>
      </w:pPr>
      <w:r>
        <w:separator/>
      </w:r>
    </w:p>
  </w:endnote>
  <w:endnote w:type="continuationSeparator" w:id="0">
    <w:p w14:paraId="1C5A9E9A" w14:textId="77777777" w:rsidR="00D73092" w:rsidRDefault="00D730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B0086" w14:textId="77777777" w:rsidR="00D73092" w:rsidRDefault="00D73092">
      <w:pPr>
        <w:spacing w:after="0" w:line="240" w:lineRule="auto"/>
      </w:pPr>
      <w:r>
        <w:separator/>
      </w:r>
    </w:p>
  </w:footnote>
  <w:footnote w:type="continuationSeparator" w:id="0">
    <w:p w14:paraId="236BB34B" w14:textId="77777777" w:rsidR="00D73092" w:rsidRDefault="00D730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sTQ2MDWwNDMwMTVT0lEKTi0uzszPAymwrAUAiVaGA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3754"/>
    <w:rsid w:val="00194DA0"/>
    <w:rsid w:val="001D6780"/>
    <w:rsid w:val="00202D38"/>
    <w:rsid w:val="00251A18"/>
    <w:rsid w:val="00277411"/>
    <w:rsid w:val="002A039E"/>
    <w:rsid w:val="002C4757"/>
    <w:rsid w:val="002D327E"/>
    <w:rsid w:val="002F468F"/>
    <w:rsid w:val="003257E4"/>
    <w:rsid w:val="00385D98"/>
    <w:rsid w:val="003B6764"/>
    <w:rsid w:val="003F28EE"/>
    <w:rsid w:val="0041609A"/>
    <w:rsid w:val="0042335B"/>
    <w:rsid w:val="004342D5"/>
    <w:rsid w:val="00462E1B"/>
    <w:rsid w:val="004B7631"/>
    <w:rsid w:val="004D311F"/>
    <w:rsid w:val="004D3533"/>
    <w:rsid w:val="005C7282"/>
    <w:rsid w:val="005D66A3"/>
    <w:rsid w:val="00671922"/>
    <w:rsid w:val="00734FED"/>
    <w:rsid w:val="00741E3B"/>
    <w:rsid w:val="0074547D"/>
    <w:rsid w:val="007710D8"/>
    <w:rsid w:val="008233D5"/>
    <w:rsid w:val="00832731"/>
    <w:rsid w:val="00833774"/>
    <w:rsid w:val="0084798E"/>
    <w:rsid w:val="00857624"/>
    <w:rsid w:val="00877D44"/>
    <w:rsid w:val="008C35E2"/>
    <w:rsid w:val="009955D6"/>
    <w:rsid w:val="00A14B74"/>
    <w:rsid w:val="00A33754"/>
    <w:rsid w:val="00A3425C"/>
    <w:rsid w:val="00A50541"/>
    <w:rsid w:val="00A71D00"/>
    <w:rsid w:val="00AB37FE"/>
    <w:rsid w:val="00B969F7"/>
    <w:rsid w:val="00C025EF"/>
    <w:rsid w:val="00C513B1"/>
    <w:rsid w:val="00C57B9B"/>
    <w:rsid w:val="00CF2AD7"/>
    <w:rsid w:val="00D1089C"/>
    <w:rsid w:val="00D73092"/>
    <w:rsid w:val="00DA3DAD"/>
    <w:rsid w:val="00E00BAB"/>
    <w:rsid w:val="00E15D61"/>
    <w:rsid w:val="00E255AC"/>
    <w:rsid w:val="00E40E68"/>
    <w:rsid w:val="00E46178"/>
    <w:rsid w:val="00E51A35"/>
    <w:rsid w:val="00E57641"/>
    <w:rsid w:val="00EE4B4E"/>
    <w:rsid w:val="00EF3BF5"/>
    <w:rsid w:val="00EF5B60"/>
    <w:rsid w:val="00F44ED2"/>
    <w:rsid w:val="00F51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F89B7"/>
  <w15:chartTrackingRefBased/>
  <w15:docId w15:val="{BEF0F74D-CB2A-4F92-A112-EA9CAE267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754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3375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3754"/>
    <w:rPr>
      <w:color w:val="954F72"/>
      <w:u w:val="single"/>
    </w:rPr>
  </w:style>
  <w:style w:type="paragraph" w:customStyle="1" w:styleId="msonormal0">
    <w:name w:val="msonormal"/>
    <w:basedOn w:val="Normal"/>
    <w:rsid w:val="00A3375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font5">
    <w:name w:val="font5"/>
    <w:basedOn w:val="Normal"/>
    <w:rsid w:val="00A33754"/>
    <w:pPr>
      <w:spacing w:before="100" w:beforeAutospacing="1" w:after="100" w:afterAutospacing="1" w:line="240" w:lineRule="auto"/>
    </w:pPr>
    <w:rPr>
      <w:rFonts w:eastAsia="Times New Roman" w:cs="Times New Roman"/>
      <w:color w:val="000000"/>
      <w:sz w:val="12"/>
      <w:szCs w:val="12"/>
    </w:rPr>
  </w:style>
  <w:style w:type="paragraph" w:customStyle="1" w:styleId="font6">
    <w:name w:val="font6"/>
    <w:basedOn w:val="Normal"/>
    <w:rsid w:val="00A33754"/>
    <w:pPr>
      <w:spacing w:before="100" w:beforeAutospacing="1" w:after="100" w:afterAutospacing="1" w:line="240" w:lineRule="auto"/>
    </w:pPr>
    <w:rPr>
      <w:rFonts w:eastAsia="Times New Roman" w:cs="Times New Roman"/>
      <w:color w:val="000000"/>
      <w:sz w:val="12"/>
      <w:szCs w:val="12"/>
    </w:rPr>
  </w:style>
  <w:style w:type="paragraph" w:customStyle="1" w:styleId="xl65">
    <w:name w:val="xl65"/>
    <w:basedOn w:val="Normal"/>
    <w:rsid w:val="00A33754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66">
    <w:name w:val="xl66"/>
    <w:basedOn w:val="Normal"/>
    <w:rsid w:val="00A33754"/>
    <w:pPr>
      <w:pBdr>
        <w:top w:val="single" w:sz="8" w:space="0" w:color="auto"/>
      </w:pBdr>
      <w:spacing w:before="100" w:beforeAutospacing="1" w:after="100" w:afterAutospacing="1" w:line="240" w:lineRule="auto"/>
    </w:pPr>
    <w:rPr>
      <w:rFonts w:eastAsia="Times New Roman" w:cs="Times New Roman"/>
      <w:sz w:val="12"/>
      <w:szCs w:val="12"/>
    </w:rPr>
  </w:style>
  <w:style w:type="paragraph" w:customStyle="1" w:styleId="xl67">
    <w:name w:val="xl67"/>
    <w:basedOn w:val="Normal"/>
    <w:rsid w:val="00A33754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68">
    <w:name w:val="xl68"/>
    <w:basedOn w:val="Normal"/>
    <w:rsid w:val="00A33754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sz w:val="12"/>
      <w:szCs w:val="12"/>
    </w:rPr>
  </w:style>
  <w:style w:type="paragraph" w:customStyle="1" w:styleId="xl69">
    <w:name w:val="xl69"/>
    <w:basedOn w:val="Normal"/>
    <w:rsid w:val="00A3375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70">
    <w:name w:val="xl70"/>
    <w:basedOn w:val="Normal"/>
    <w:rsid w:val="00A33754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eastAsia="Times New Roman" w:cs="Times New Roman"/>
      <w:sz w:val="12"/>
      <w:szCs w:val="12"/>
    </w:rPr>
  </w:style>
  <w:style w:type="paragraph" w:customStyle="1" w:styleId="xl71">
    <w:name w:val="xl71"/>
    <w:basedOn w:val="Normal"/>
    <w:rsid w:val="00A33754"/>
    <w:pPr>
      <w:spacing w:before="100" w:beforeAutospacing="1" w:after="100" w:afterAutospacing="1" w:line="240" w:lineRule="auto"/>
    </w:pPr>
    <w:rPr>
      <w:rFonts w:eastAsia="Times New Roman" w:cs="Times New Roman"/>
      <w:sz w:val="12"/>
      <w:szCs w:val="12"/>
    </w:rPr>
  </w:style>
  <w:style w:type="paragraph" w:customStyle="1" w:styleId="xl72">
    <w:name w:val="xl72"/>
    <w:basedOn w:val="Normal"/>
    <w:rsid w:val="00A3375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73">
    <w:name w:val="xl73"/>
    <w:basedOn w:val="Normal"/>
    <w:rsid w:val="00A3375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74">
    <w:name w:val="xl74"/>
    <w:basedOn w:val="Normal"/>
    <w:rsid w:val="00A3375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75">
    <w:name w:val="xl75"/>
    <w:basedOn w:val="Normal"/>
    <w:rsid w:val="00A33754"/>
    <w:pPr>
      <w:spacing w:before="100" w:beforeAutospacing="1" w:after="100" w:afterAutospacing="1" w:line="240" w:lineRule="auto"/>
    </w:pPr>
    <w:rPr>
      <w:rFonts w:eastAsia="Times New Roman" w:cs="Times New Roman"/>
      <w:sz w:val="12"/>
      <w:szCs w:val="12"/>
    </w:rPr>
  </w:style>
  <w:style w:type="paragraph" w:customStyle="1" w:styleId="xl76">
    <w:name w:val="xl76"/>
    <w:basedOn w:val="Normal"/>
    <w:rsid w:val="00A33754"/>
    <w:pPr>
      <w:spacing w:before="100" w:beforeAutospacing="1" w:after="100" w:afterAutospacing="1" w:line="240" w:lineRule="auto"/>
    </w:pPr>
    <w:rPr>
      <w:rFonts w:eastAsia="Times New Roman" w:cs="Times New Roman"/>
      <w:sz w:val="12"/>
      <w:szCs w:val="12"/>
    </w:rPr>
  </w:style>
  <w:style w:type="paragraph" w:customStyle="1" w:styleId="xl77">
    <w:name w:val="xl77"/>
    <w:basedOn w:val="Normal"/>
    <w:rsid w:val="00A33754"/>
    <w:pPr>
      <w:pBdr>
        <w:top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Times New Roman" w:cs="Times New Roman"/>
      <w:sz w:val="12"/>
      <w:szCs w:val="12"/>
    </w:rPr>
  </w:style>
  <w:style w:type="paragraph" w:customStyle="1" w:styleId="xl78">
    <w:name w:val="xl78"/>
    <w:basedOn w:val="Normal"/>
    <w:rsid w:val="00A33754"/>
    <w:pPr>
      <w:spacing w:before="100" w:beforeAutospacing="1" w:after="100" w:afterAutospacing="1" w:line="240" w:lineRule="auto"/>
      <w:textAlignment w:val="center"/>
    </w:pPr>
    <w:rPr>
      <w:rFonts w:eastAsia="Times New Roman" w:cs="Times New Roman"/>
      <w:sz w:val="12"/>
      <w:szCs w:val="12"/>
    </w:rPr>
  </w:style>
  <w:style w:type="paragraph" w:customStyle="1" w:styleId="xl79">
    <w:name w:val="xl79"/>
    <w:basedOn w:val="Normal"/>
    <w:rsid w:val="00A3375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80">
    <w:name w:val="xl80"/>
    <w:basedOn w:val="Normal"/>
    <w:rsid w:val="00A33754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81">
    <w:name w:val="xl81"/>
    <w:basedOn w:val="Normal"/>
    <w:rsid w:val="00A3375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82">
    <w:name w:val="xl82"/>
    <w:basedOn w:val="Normal"/>
    <w:rsid w:val="00A3375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xl83">
    <w:name w:val="xl83"/>
    <w:basedOn w:val="Normal"/>
    <w:rsid w:val="00A3375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 w:val="12"/>
      <w:szCs w:val="12"/>
    </w:rPr>
  </w:style>
  <w:style w:type="paragraph" w:customStyle="1" w:styleId="EndNoteBibliographyTitle">
    <w:name w:val="EndNote Bibliography Title"/>
    <w:basedOn w:val="Normal"/>
    <w:link w:val="EndNoteBibliographyTitleChar"/>
    <w:rsid w:val="00A33754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33754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A33754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33754"/>
    <w:rPr>
      <w:rFonts w:ascii="Times New Roman" w:hAnsi="Times New Roman" w:cs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A3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75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3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754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1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7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3139</Words>
  <Characters>17896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kson kadio</dc:creator>
  <cp:keywords/>
  <dc:description/>
  <cp:lastModifiedBy>ackson kadio</cp:lastModifiedBy>
  <cp:revision>14</cp:revision>
  <dcterms:created xsi:type="dcterms:W3CDTF">2021-07-11T16:01:00Z</dcterms:created>
  <dcterms:modified xsi:type="dcterms:W3CDTF">2021-10-08T01:00:00Z</dcterms:modified>
</cp:coreProperties>
</file>